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4902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F1B5D29" w:rsidR="007B4A91" w:rsidRDefault="00A15AB6">
      <w:pPr>
        <w:rPr>
          <w:sz w:val="28"/>
          <w:szCs w:val="28"/>
        </w:rPr>
      </w:pPr>
      <w:r>
        <w:rPr>
          <w:sz w:val="28"/>
          <w:szCs w:val="28"/>
        </w:rPr>
        <w:t>THE MOON PROJECT</w:t>
      </w:r>
    </w:p>
    <w:p w14:paraId="34A9E19B" w14:textId="77777777" w:rsidR="007B4A91" w:rsidRDefault="009E4902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75C9F2F" w:rsidR="007B4A91" w:rsidRDefault="00A15AB6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THE ALIENS AND SHOW THAT WE</w:t>
      </w:r>
      <w:r w:rsidR="00371730">
        <w:rPr>
          <w:sz w:val="28"/>
          <w:szCs w:val="28"/>
        </w:rPr>
        <w:t xml:space="preserve"> </w:t>
      </w:r>
      <w:r>
        <w:rPr>
          <w:sz w:val="28"/>
          <w:szCs w:val="28"/>
        </w:rPr>
        <w:t>CAN WIN OVER ALIENS TOO</w:t>
      </w:r>
    </w:p>
    <w:p w14:paraId="3D632C61" w14:textId="77777777" w:rsidR="007B4A91" w:rsidRDefault="009E4902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9E4902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310828D" w:rsidR="007B4A91" w:rsidRDefault="003717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y game ‘s story revolves around the people on the earth going to </w:t>
      </w:r>
    </w:p>
    <w:p w14:paraId="0AE3FDBE" w14:textId="77777777" w:rsidR="007B4A91" w:rsidRDefault="009E4902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2399E56E" w:rsidR="007B4A91" w:rsidRDefault="003717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oon to defeat the people of the moon and as they </w:t>
      </w:r>
      <w:proofErr w:type="gramStart"/>
      <w:r>
        <w:rPr>
          <w:sz w:val="28"/>
          <w:szCs w:val="28"/>
        </w:rPr>
        <w:t>do</w:t>
      </w:r>
      <w:proofErr w:type="gramEnd"/>
      <w:r>
        <w:rPr>
          <w:sz w:val="28"/>
          <w:szCs w:val="28"/>
        </w:rPr>
        <w:t xml:space="preserve"> they unlock many moves to defeat the </w:t>
      </w:r>
      <w:proofErr w:type="spellStart"/>
      <w:r>
        <w:rPr>
          <w:sz w:val="28"/>
          <w:szCs w:val="28"/>
        </w:rPr>
        <w:t>villan</w:t>
      </w:r>
      <w:proofErr w:type="spellEnd"/>
      <w:r>
        <w:rPr>
          <w:sz w:val="28"/>
          <w:szCs w:val="28"/>
        </w:rPr>
        <w:t xml:space="preserve"> or boss and as they do their difficulty increases</w:t>
      </w:r>
    </w:p>
    <w:p w14:paraId="35A4557A" w14:textId="77777777" w:rsidR="007B4A91" w:rsidRDefault="009E4902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014ABB" w:rsidR="007B4A91" w:rsidRDefault="003717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ARUT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5AF149" w:rsidR="007B4A91" w:rsidRDefault="003717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FIGHT AND UNLOCK NOW MOV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69A0F52" w:rsidR="007B4A91" w:rsidRDefault="003717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LDIER 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3136D81" w:rsidR="007B4A91" w:rsidRDefault="003717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FROM BEHIN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F8E142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1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8FC821C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THE MAIN CHARAC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9D0093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2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1811DC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THE MAIN CHARACT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91C6852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3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8720CC5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THE MAIN CHARACTER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5EE0A1C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VEL 4 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A60D853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THE MAIN CHARACT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62D3D3F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7115CFE" w:rsidR="007B4A91" w:rsidRDefault="003717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VERY DIFFICULT TO DEFEAT HIM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E4902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E4902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E4902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E4902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5FE224BF" w:rsidR="007B4A91" w:rsidRDefault="009E4902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aink">
            <w:drawing>
              <wp:anchor distT="0" distB="0" distL="114300" distR="114300" simplePos="0" relativeHeight="251662336" behindDoc="0" locked="0" layoutInCell="1" allowOverlap="1" wp14:anchorId="01A8A4C2" wp14:editId="1B0CA599">
                <wp:simplePos x="0" y="0"/>
                <wp:positionH relativeFrom="column">
                  <wp:posOffset>6006950</wp:posOffset>
                </wp:positionH>
                <wp:positionV relativeFrom="paragraph">
                  <wp:posOffset>2114300</wp:posOffset>
                </wp:positionV>
                <wp:extent cx="360" cy="360"/>
                <wp:effectExtent l="57150" t="38100" r="38100" b="5715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2336" behindDoc="0" locked="0" layoutInCell="1" allowOverlap="1" wp14:anchorId="01A8A4C2" wp14:editId="1B0CA599">
                <wp:simplePos x="0" y="0"/>
                <wp:positionH relativeFrom="column">
                  <wp:posOffset>6006950</wp:posOffset>
                </wp:positionH>
                <wp:positionV relativeFrom="paragraph">
                  <wp:posOffset>2114300</wp:posOffset>
                </wp:positionV>
                <wp:extent cx="360" cy="360"/>
                <wp:effectExtent l="57150" t="38100" r="38100" b="57150"/>
                <wp:wrapNone/>
                <wp:docPr id="53" name="Ink 5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3" name="Ink 53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wpc">
            <w:drawing>
              <wp:anchor distT="0" distB="0" distL="114300" distR="114300" simplePos="0" relativeHeight="251661312" behindDoc="0" locked="0" layoutInCell="1" allowOverlap="1" wp14:anchorId="53EE90E0" wp14:editId="3C768604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486400" cy="2970530"/>
                <wp:effectExtent l="0" t="0" r="0" b="1270"/>
                <wp:wrapSquare wrapText="bothSides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14:contentPart bwMode="auto" r:id="rId8">
                        <w14:nvContentPartPr>
                          <w14:cNvPr id="3" name="Ink 3"/>
                          <w14:cNvContentPartPr/>
                        </w14:nvContentPartPr>
                        <w14:xfrm>
                          <a:off x="177110" y="35999"/>
                          <a:ext cx="5075640" cy="2934720"/>
                        </w14:xfrm>
                      </w14:contentPart>
                      <w14:contentPart bwMode="auto" r:id="rId9">
                        <w14:nvContentPartPr>
                          <w14:cNvPr id="4" name="Ink 4"/>
                          <w14:cNvContentPartPr/>
                        </w14:nvContentPartPr>
                        <w14:xfrm>
                          <a:off x="272870" y="1887479"/>
                          <a:ext cx="4768920" cy="168480"/>
                        </w14:xfrm>
                      </w14:contentPart>
                      <w14:contentPart bwMode="auto" r:id="rId10">
                        <w14:nvContentPartPr>
                          <w14:cNvPr id="5" name="Ink 5"/>
                          <w14:cNvContentPartPr/>
                        </w14:nvContentPartPr>
                        <w14:xfrm>
                          <a:off x="4260230" y="2251799"/>
                          <a:ext cx="610920" cy="547200"/>
                        </w14:xfrm>
                      </w14:contentPart>
                      <w14:contentPart bwMode="auto" r:id="rId11">
                        <w14:nvContentPartPr>
                          <w14:cNvPr id="6" name="Ink 6"/>
                          <w14:cNvContentPartPr/>
                        </w14:nvContentPartPr>
                        <w14:xfrm>
                          <a:off x="672470" y="2163239"/>
                          <a:ext cx="871200" cy="680400"/>
                        </w14:xfrm>
                      </w14:contentPart>
                      <w14:contentPart bwMode="auto" r:id="rId12">
                        <w14:nvContentPartPr>
                          <w14:cNvPr id="7" name="Ink 7"/>
                          <w14:cNvContentPartPr/>
                        </w14:nvContentPartPr>
                        <w14:xfrm>
                          <a:off x="570590" y="1388159"/>
                          <a:ext cx="370080" cy="172800"/>
                        </w14:xfrm>
                      </w14:contentPart>
                      <w14:contentPart bwMode="auto" r:id="rId13">
                        <w14:nvContentPartPr>
                          <w14:cNvPr id="8" name="Ink 8"/>
                          <w14:cNvContentPartPr/>
                        </w14:nvContentPartPr>
                        <w14:xfrm>
                          <a:off x="741950" y="1560239"/>
                          <a:ext cx="20160" cy="121320"/>
                        </w14:xfrm>
                      </w14:contentPart>
                      <w14:contentPart bwMode="auto" r:id="rId14">
                        <w14:nvContentPartPr>
                          <w14:cNvPr id="9" name="Ink 9"/>
                          <w14:cNvContentPartPr/>
                        </w14:nvContentPartPr>
                        <w14:xfrm>
                          <a:off x="611270" y="1602719"/>
                          <a:ext cx="293760" cy="144000"/>
                        </w14:xfrm>
                      </w14:contentPart>
                      <w14:contentPart bwMode="auto" r:id="rId15">
                        <w14:nvContentPartPr>
                          <w14:cNvPr id="10" name="Ink 10"/>
                          <w14:cNvContentPartPr/>
                        </w14:nvContentPartPr>
                        <w14:xfrm>
                          <a:off x="704150" y="1591919"/>
                          <a:ext cx="316440" cy="320040"/>
                        </w14:xfrm>
                      </w14:contentPart>
                      <w14:contentPart bwMode="auto" r:id="rId16">
                        <w14:nvContentPartPr>
                          <w14:cNvPr id="11" name="Ink 11"/>
                          <w14:cNvContentPartPr/>
                        </w14:nvContentPartPr>
                        <w14:xfrm>
                          <a:off x="4190030" y="1324439"/>
                          <a:ext cx="344520" cy="249840"/>
                        </w14:xfrm>
                      </w14:contentPart>
                      <w14:contentPart bwMode="auto" r:id="rId17">
                        <w14:nvContentPartPr>
                          <w14:cNvPr id="12" name="Ink 12"/>
                          <w14:cNvContentPartPr/>
                        </w14:nvContentPartPr>
                        <w14:xfrm>
                          <a:off x="4340150" y="1579319"/>
                          <a:ext cx="28800" cy="126000"/>
                        </w14:xfrm>
                      </w14:contentPart>
                      <w14:contentPart bwMode="auto" r:id="rId18">
                        <w14:nvContentPartPr>
                          <w14:cNvPr id="13" name="Ink 13"/>
                          <w14:cNvContentPartPr/>
                        </w14:nvContentPartPr>
                        <w14:xfrm>
                          <a:off x="4219550" y="1609199"/>
                          <a:ext cx="263160" cy="91440"/>
                        </w14:xfrm>
                      </w14:contentPart>
                      <w14:contentPart bwMode="auto" r:id="rId19">
                        <w14:nvContentPartPr>
                          <w14:cNvPr id="14" name="Ink 14"/>
                          <w14:cNvContentPartPr/>
                        </w14:nvContentPartPr>
                        <w14:xfrm>
                          <a:off x="4232870" y="1661759"/>
                          <a:ext cx="245880" cy="184320"/>
                        </w14:xfrm>
                      </w14:contentPart>
                      <w14:contentPart bwMode="auto" r:id="rId20">
                        <w14:nvContentPartPr>
                          <w14:cNvPr id="15" name="Ink 15"/>
                          <w14:cNvContentPartPr/>
                        </w14:nvContentPartPr>
                        <w14:xfrm>
                          <a:off x="1425950" y="1401479"/>
                          <a:ext cx="2880" cy="360"/>
                        </w14:xfrm>
                      </w14:contentPart>
                      <w14:contentPart bwMode="auto" r:id="rId21">
                        <w14:nvContentPartPr>
                          <w14:cNvPr id="16" name="Ink 16"/>
                          <w14:cNvContentPartPr/>
                        </w14:nvContentPartPr>
                        <w14:xfrm>
                          <a:off x="1694870" y="1442159"/>
                          <a:ext cx="268920" cy="184320"/>
                        </w14:xfrm>
                      </w14:contentPart>
                      <w14:contentPart bwMode="auto" r:id="rId22">
                        <w14:nvContentPartPr>
                          <w14:cNvPr id="17" name="Ink 17"/>
                          <w14:cNvContentPartPr/>
                        </w14:nvContentPartPr>
                        <w14:xfrm>
                          <a:off x="1809350" y="1655279"/>
                          <a:ext cx="51480" cy="117720"/>
                        </w14:xfrm>
                      </w14:contentPart>
                      <w14:contentPart bwMode="auto" r:id="rId23">
                        <w14:nvContentPartPr>
                          <w14:cNvPr id="18" name="Ink 18"/>
                          <w14:cNvContentPartPr/>
                        </w14:nvContentPartPr>
                        <w14:xfrm>
                          <a:off x="1761470" y="1699919"/>
                          <a:ext cx="234000" cy="81000"/>
                        </w14:xfrm>
                      </w14:contentPart>
                      <w14:contentPart bwMode="auto" r:id="rId24">
                        <w14:nvContentPartPr>
                          <w14:cNvPr id="19" name="Ink 19"/>
                          <w14:cNvContentPartPr/>
                        </w14:nvContentPartPr>
                        <w14:xfrm>
                          <a:off x="1706390" y="1738079"/>
                          <a:ext cx="240840" cy="177840"/>
                        </w14:xfrm>
                      </w14:contentPart>
                      <w14:contentPart bwMode="auto" r:id="rId25">
                        <w14:nvContentPartPr>
                          <w14:cNvPr id="21" name="Ink 21"/>
                          <w14:cNvContentPartPr/>
                        </w14:nvContentPartPr>
                        <w14:xfrm>
                          <a:off x="716390" y="2174399"/>
                          <a:ext cx="789840" cy="656640"/>
                        </w14:xfrm>
                      </w14:contentPart>
                      <w14:contentPart bwMode="auto" r:id="rId26">
                        <w14:nvContentPartPr>
                          <w14:cNvPr id="22" name="Ink 22"/>
                          <w14:cNvContentPartPr/>
                        </w14:nvContentPartPr>
                        <w14:xfrm>
                          <a:off x="4311350" y="2384279"/>
                          <a:ext cx="153720" cy="231840"/>
                        </w14:xfrm>
                      </w14:contentPart>
                      <w14:contentPart bwMode="auto" r:id="rId27">
                        <w14:nvContentPartPr>
                          <w14:cNvPr id="23" name="Ink 23"/>
                          <w14:cNvContentPartPr/>
                        </w14:nvContentPartPr>
                        <w14:xfrm>
                          <a:off x="4527350" y="2531879"/>
                          <a:ext cx="64440" cy="75240"/>
                        </w14:xfrm>
                      </w14:contentPart>
                      <w14:contentPart bwMode="auto" r:id="rId28">
                        <w14:nvContentPartPr>
                          <w14:cNvPr id="24" name="Ink 24"/>
                          <w14:cNvContentPartPr/>
                        </w14:nvContentPartPr>
                        <w14:xfrm>
                          <a:off x="4628870" y="2428559"/>
                          <a:ext cx="120960" cy="153720"/>
                        </w14:xfrm>
                      </w14:contentPart>
                      <w14:contentPart bwMode="auto" r:id="rId29">
                        <w14:nvContentPartPr>
                          <w14:cNvPr id="25" name="Ink 25"/>
                          <w14:cNvContentPartPr/>
                        </w14:nvContentPartPr>
                        <w14:xfrm>
                          <a:off x="4787270" y="2462039"/>
                          <a:ext cx="70560" cy="103320"/>
                        </w14:xfrm>
                      </w14:contentPart>
                      <w14:contentPart bwMode="auto" r:id="rId30">
                        <w14:nvContentPartPr>
                          <w14:cNvPr id="26" name="Ink 26"/>
                          <w14:cNvContentPartPr/>
                        </w14:nvContentPartPr>
                        <w14:xfrm>
                          <a:off x="4908230" y="2322359"/>
                          <a:ext cx="89640" cy="282600"/>
                        </w14:xfrm>
                      </w14:contentPart>
                      <w14:contentPart bwMode="auto" r:id="rId31">
                        <w14:nvContentPartPr>
                          <w14:cNvPr id="27" name="Ink 27"/>
                          <w14:cNvContentPartPr/>
                        </w14:nvContentPartPr>
                        <w14:xfrm>
                          <a:off x="4324310" y="2499839"/>
                          <a:ext cx="44640" cy="241200"/>
                        </w14:xfrm>
                      </w14:contentPart>
                      <w14:contentPart bwMode="auto" r:id="rId32">
                        <w14:nvContentPartPr>
                          <w14:cNvPr id="28" name="Ink 28"/>
                          <w14:cNvContentPartPr/>
                        </w14:nvContentPartPr>
                        <w14:xfrm>
                          <a:off x="2088710" y="2335319"/>
                          <a:ext cx="1823400" cy="368640"/>
                        </w14:xfrm>
                      </w14:contentPart>
                      <w14:contentPart bwMode="auto" r:id="rId33">
                        <w14:nvContentPartPr>
                          <w14:cNvPr id="29" name="Ink 29"/>
                          <w14:cNvContentPartPr/>
                        </w14:nvContentPartPr>
                        <w14:xfrm>
                          <a:off x="2156750" y="2445119"/>
                          <a:ext cx="755280" cy="233640"/>
                        </w14:xfrm>
                      </w14:contentPart>
                      <w14:contentPart bwMode="auto" r:id="rId34">
                        <w14:nvContentPartPr>
                          <w14:cNvPr id="30" name="Ink 30"/>
                          <w14:cNvContentPartPr/>
                        </w14:nvContentPartPr>
                        <w14:xfrm>
                          <a:off x="2824190" y="2530799"/>
                          <a:ext cx="224280" cy="123120"/>
                        </w14:xfrm>
                      </w14:contentPart>
                      <w14:contentPart bwMode="auto" r:id="rId35">
                        <w14:nvContentPartPr>
                          <w14:cNvPr id="31" name="Ink 31"/>
                          <w14:cNvContentPartPr/>
                        </w14:nvContentPartPr>
                        <w14:xfrm>
                          <a:off x="3117230" y="2385719"/>
                          <a:ext cx="26280" cy="222120"/>
                        </w14:xfrm>
                      </w14:contentPart>
                      <w14:contentPart bwMode="auto" r:id="rId36">
                        <w14:nvContentPartPr>
                          <w14:cNvPr id="32" name="Ink 32"/>
                          <w14:cNvContentPartPr/>
                        </w14:nvContentPartPr>
                        <w14:xfrm>
                          <a:off x="3028670" y="2486879"/>
                          <a:ext cx="180360" cy="51480"/>
                        </w14:xfrm>
                      </w14:contentPart>
                      <w14:contentPart bwMode="auto" r:id="rId37">
                        <w14:nvContentPartPr>
                          <w14:cNvPr id="33" name="Ink 33"/>
                          <w14:cNvContentPartPr/>
                        </w14:nvContentPartPr>
                        <w14:xfrm>
                          <a:off x="3143510" y="2525399"/>
                          <a:ext cx="222120" cy="141480"/>
                        </w14:xfrm>
                      </w14:contentPart>
                      <w14:contentPart bwMode="auto" r:id="rId38">
                        <w14:nvContentPartPr>
                          <w14:cNvPr id="34" name="Ink 34"/>
                          <w14:cNvContentPartPr/>
                        </w14:nvContentPartPr>
                        <w14:xfrm>
                          <a:off x="989630" y="1414079"/>
                          <a:ext cx="358920" cy="172440"/>
                        </w14:xfrm>
                      </w14:contentPart>
                      <w14:contentPart bwMode="auto" r:id="rId39">
                        <w14:nvContentPartPr>
                          <w14:cNvPr id="35" name="Ink 35"/>
                          <w14:cNvContentPartPr/>
                        </w14:nvContentPartPr>
                        <w14:xfrm>
                          <a:off x="1000790" y="1589759"/>
                          <a:ext cx="297720" cy="199440"/>
                        </w14:xfrm>
                      </w14:contentPart>
                      <w14:contentPart bwMode="auto" r:id="rId40">
                        <w14:nvContentPartPr>
                          <w14:cNvPr id="36" name="Ink 36"/>
                          <w14:cNvContentPartPr/>
                        </w14:nvContentPartPr>
                        <w14:xfrm>
                          <a:off x="1089350" y="1642679"/>
                          <a:ext cx="238320" cy="305640"/>
                        </w14:xfrm>
                      </w14:contentPart>
                      <w14:contentPart bwMode="auto" r:id="rId41">
                        <w14:nvContentPartPr>
                          <w14:cNvPr id="39" name="Ink 39"/>
                          <w14:cNvContentPartPr/>
                        </w14:nvContentPartPr>
                        <w14:xfrm>
                          <a:off x="640790" y="469460"/>
                          <a:ext cx="687240" cy="318960"/>
                        </w14:xfrm>
                      </w14:contentPart>
                      <w14:contentPart bwMode="auto" r:id="rId42">
                        <w14:nvContentPartPr>
                          <w14:cNvPr id="40" name="Ink 40"/>
                          <w14:cNvContentPartPr/>
                        </w14:nvContentPartPr>
                        <w14:xfrm>
                          <a:off x="1625390" y="1082540"/>
                          <a:ext cx="735840" cy="241560"/>
                        </w14:xfrm>
                      </w14:contentPart>
                      <w14:contentPart bwMode="auto" r:id="rId43">
                        <w14:nvContentPartPr>
                          <w14:cNvPr id="41" name="Ink 41"/>
                          <w14:cNvContentPartPr/>
                        </w14:nvContentPartPr>
                        <w14:xfrm>
                          <a:off x="2100230" y="1016300"/>
                          <a:ext cx="59760" cy="64440"/>
                        </w14:xfrm>
                      </w14:contentPart>
                      <w14:contentPart bwMode="auto" r:id="rId44">
                        <w14:nvContentPartPr>
                          <w14:cNvPr id="42" name="Ink 42"/>
                          <w14:cNvContentPartPr/>
                        </w14:nvContentPartPr>
                        <w14:xfrm>
                          <a:off x="2126870" y="1297820"/>
                          <a:ext cx="581400" cy="258840"/>
                        </w14:xfrm>
                      </w14:contentPart>
                      <w14:contentPart bwMode="auto" r:id="rId45">
                        <w14:nvContentPartPr>
                          <w14:cNvPr id="43" name="Ink 43"/>
                          <w14:cNvContentPartPr/>
                        </w14:nvContentPartPr>
                        <w14:xfrm>
                          <a:off x="2495510" y="1215380"/>
                          <a:ext cx="838800" cy="304200"/>
                        </w14:xfrm>
                      </w14:contentPart>
                      <w14:contentPart bwMode="auto" r:id="rId46">
                        <w14:nvContentPartPr>
                          <w14:cNvPr id="44" name="Ink 44"/>
                          <w14:cNvContentPartPr/>
                        </w14:nvContentPartPr>
                        <w14:xfrm>
                          <a:off x="3098510" y="1285940"/>
                          <a:ext cx="86040" cy="15840"/>
                        </w14:xfrm>
                      </w14:contentPart>
                      <w14:contentPart bwMode="auto" r:id="rId47">
                        <w14:nvContentPartPr>
                          <w14:cNvPr id="45" name="Ink 45"/>
                          <w14:cNvContentPartPr/>
                        </w14:nvContentPartPr>
                        <w14:xfrm>
                          <a:off x="3949550" y="972020"/>
                          <a:ext cx="236160" cy="243000"/>
                        </w14:xfrm>
                      </w14:contentPart>
                      <w14:contentPart bwMode="auto" r:id="rId48">
                        <w14:nvContentPartPr>
                          <w14:cNvPr id="46" name="Ink 46"/>
                          <w14:cNvContentPartPr/>
                        </w14:nvContentPartPr>
                        <w14:xfrm>
                          <a:off x="4159070" y="1098020"/>
                          <a:ext cx="70920" cy="153000"/>
                        </w14:xfrm>
                      </w14:contentPart>
                      <w14:contentPart bwMode="auto" r:id="rId49">
                        <w14:nvContentPartPr>
                          <w14:cNvPr id="47" name="Ink 47"/>
                          <w14:cNvContentPartPr/>
                        </w14:nvContentPartPr>
                        <w14:xfrm>
                          <a:off x="4120910" y="977420"/>
                          <a:ext cx="360" cy="360"/>
                        </w14:xfrm>
                      </w14:contentPart>
                      <w14:contentPart bwMode="auto" r:id="rId50">
                        <w14:nvContentPartPr>
                          <w14:cNvPr id="48" name="Ink 48"/>
                          <w14:cNvContentPartPr/>
                        </w14:nvContentPartPr>
                        <w14:xfrm>
                          <a:off x="4209830" y="825140"/>
                          <a:ext cx="93960" cy="341640"/>
                        </w14:xfrm>
                      </w14:contentPart>
                      <w14:contentPart bwMode="auto" r:id="rId51">
                        <w14:nvContentPartPr>
                          <w14:cNvPr id="50" name="Ink 50"/>
                          <w14:cNvContentPartPr/>
                        </w14:nvContentPartPr>
                        <w14:xfrm>
                          <a:off x="4362110" y="856820"/>
                          <a:ext cx="360" cy="355680"/>
                        </w14:xfrm>
                      </w14:contentPart>
                      <w14:contentPart bwMode="auto" r:id="rId52">
                        <w14:nvContentPartPr>
                          <w14:cNvPr id="51" name="Ink 51"/>
                          <w14:cNvContentPartPr/>
                        </w14:nvContentPartPr>
                        <w14:xfrm>
                          <a:off x="4418990" y="1049780"/>
                          <a:ext cx="167040" cy="253440"/>
                        </w14:xfrm>
                      </w14:contentPart>
                      <w14:contentPart bwMode="auto" r:id="rId53">
                        <w14:nvContentPartPr>
                          <w14:cNvPr id="52" name="Ink 52"/>
                          <w14:cNvContentPartPr/>
                        </w14:nvContentPartPr>
                        <w14:xfrm>
                          <a:off x="4597190" y="948980"/>
                          <a:ext cx="137160" cy="197640"/>
                        </w14:xfrm>
                      </w14:contentPart>
                    </wpc:wpc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37BD169" id="Canvas 1" o:spid="_x0000_s1026" editas="canvas" style="position:absolute;margin-left:0;margin-top:0;width:6in;height:233.9pt;z-index:251661312;mso-position-horizontal:left;mso-position-horizontal-relative:margin;mso-height-relative:margin" coordsize="54864,29705" o:gfxdata="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29705;visibility:visible;mso-wrap-style:square" filled="t">
                  <v:fill o:detectmouseclick="t"/>
                  <v:path o:connecttype="none"/>
                </v:shape>
                <v:shape id="Ink 3" o:spid="_x0000_s1028" type="#_x0000_t75" style="position:absolute;left:1591;top:-720;width:51112;height:31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">
                  <v:imagedata r:id="rId54" o:title=""/>
                </v:shape>
                <v:shape id="Ink 4" o:spid="_x0000_s1029" type="#_x0000_t75" style="position:absolute;left:2548;top:17798;width:48046;height:3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">
                  <v:imagedata r:id="rId55" o:title=""/>
                </v:shape>
                <v:shape id="Ink 5" o:spid="_x0000_s1030" type="#_x0000_t75" style="position:absolute;left:42425;top:21441;width:6466;height:76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">
                  <v:imagedata r:id="rId56" o:title=""/>
                </v:shape>
                <v:shape id="Ink 6" o:spid="_x0000_s1031" type="#_x0000_t75" style="position:absolute;left:6544;top:20555;width:9069;height:89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">
                  <v:imagedata r:id="rId57" o:title=""/>
                </v:shape>
                <v:shape id="Ink 7" o:spid="_x0000_s1032" type="#_x0000_t75" style="position:absolute;left:5525;top:12801;width:4058;height:38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">
                  <v:imagedata r:id="rId58" o:title=""/>
                </v:shape>
                <v:shape id="Ink 8" o:spid="_x0000_s1033" type="#_x0000_t75" style="position:absolute;left:7239;top:14525;width:558;height:33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">
                  <v:imagedata r:id="rId59" o:title=""/>
                </v:shape>
                <v:shape id="Ink 9" o:spid="_x0000_s1034" type="#_x0000_t75" style="position:absolute;left:5932;top:14950;width:3294;height:35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">
                  <v:imagedata r:id="rId60" o:title=""/>
                </v:shape>
                <v:shape id="Ink 10" o:spid="_x0000_s1035" type="#_x0000_t75" style="position:absolute;left:6861;top:14842;width:3521;height:5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">
                  <v:imagedata r:id="rId61" o:title=""/>
                </v:shape>
                <v:shape id="Ink 11" o:spid="_x0000_s1036" type="#_x0000_t75" style="position:absolute;left:41720;top:12164;width:3801;height:46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">
                  <v:imagedata r:id="rId62" o:title=""/>
                </v:shape>
                <v:shape id="Ink 12" o:spid="_x0000_s1037" type="#_x0000_t75" style="position:absolute;left:43221;top:14716;width:644;height:34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">
                  <v:imagedata r:id="rId63" o:title=""/>
                </v:shape>
                <v:shape id="Ink 13" o:spid="_x0000_s1038" type="#_x0000_t75" style="position:absolute;left:42015;top:15015;width:2988;height:3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">
                  <v:imagedata r:id="rId64" o:title=""/>
                </v:shape>
                <v:shape id="Ink 14" o:spid="_x0000_s1039" type="#_x0000_t75" style="position:absolute;left:42148;top:15541;width:2815;height:39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">
                  <v:imagedata r:id="rId65" o:title=""/>
                </v:shape>
                <v:shape id="Ink 15" o:spid="_x0000_s1040" type="#_x0000_t75" style="position:absolute;left:14083;top:12938;width:385;height:2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">
                  <v:imagedata r:id="rId66" o:title=""/>
                </v:shape>
                <v:shape id="Ink 16" o:spid="_x0000_s1041" type="#_x0000_t75" style="position:absolute;left:16768;top:13341;width:3046;height:40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">
                  <v:imagedata r:id="rId67" o:title=""/>
                </v:shape>
                <v:shape id="Ink 17" o:spid="_x0000_s1042" type="#_x0000_t75" style="position:absolute;left:17917;top:15476;width:871;height:33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">
                  <v:imagedata r:id="rId68" o:title=""/>
                </v:shape>
                <v:shape id="Ink 18" o:spid="_x0000_s1043" type="#_x0000_t75" style="position:absolute;left:17434;top:15922;width:2697;height:29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">
                  <v:imagedata r:id="rId69" o:title=""/>
                </v:shape>
                <v:shape id="Ink 19" o:spid="_x0000_s1044" type="#_x0000_t75" style="position:absolute;left:16883;top:16304;width:2765;height:39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">
                  <v:imagedata r:id="rId70" o:title=""/>
                </v:shape>
                <v:shape id="Ink 21" o:spid="_x0000_s1045" type="#_x0000_t75" style="position:absolute;left:6987;top:20663;width:8255;height:87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">
                  <v:imagedata r:id="rId71" o:title=""/>
                </v:shape>
                <v:shape id="Ink 22" o:spid="_x0000_s1046" type="#_x0000_t75" style="position:absolute;left:42933;top:22762;width:1894;height:44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">
                  <v:imagedata r:id="rId72" o:title=""/>
                </v:shape>
                <v:shape id="Ink 23" o:spid="_x0000_s1047" type="#_x0000_t75" style="position:absolute;left:45093;top:24242;width:1001;height:29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">
                  <v:imagedata r:id="rId73" o:title=""/>
                </v:shape>
                <v:shape id="Ink 24" o:spid="_x0000_s1048" type="#_x0000_t75" style="position:absolute;left:46108;top:23205;width:1566;height:36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">
                  <v:imagedata r:id="rId74" o:title=""/>
                </v:shape>
                <v:shape id="Ink 25" o:spid="_x0000_s1049" type="#_x0000_t75" style="position:absolute;left:47696;top:23543;width:1062;height:3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">
                  <v:imagedata r:id="rId75" o:title=""/>
                </v:shape>
                <v:shape id="Ink 26" o:spid="_x0000_s1050" type="#_x0000_t75" style="position:absolute;left:48902;top:22147;width:1253;height:49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">
                  <v:imagedata r:id="rId76" o:title=""/>
                </v:shape>
                <v:shape id="Ink 27" o:spid="_x0000_s1051" type="#_x0000_t75" style="position:absolute;left:43063;top:23921;width:802;height:456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">
                  <v:imagedata r:id="rId77" o:title=""/>
                </v:shape>
                <v:shape id="Ink 28" o:spid="_x0000_s1052" type="#_x0000_t75" style="position:absolute;left:20710;top:22276;width:18591;height:58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">
                  <v:imagedata r:id="rId78" o:title=""/>
                </v:shape>
                <v:shape id="Ink 29" o:spid="_x0000_s1053" type="#_x0000_t75" style="position:absolute;left:21391;top:23371;width:7909;height:44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">
                  <v:imagedata r:id="rId79" o:title=""/>
                </v:shape>
                <v:shape id="Ink 30" o:spid="_x0000_s1054" type="#_x0000_t75" style="position:absolute;left:28065;top:24231;width:2599;height:33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">
                  <v:imagedata r:id="rId80" o:title=""/>
                </v:shape>
                <v:shape id="Ink 31" o:spid="_x0000_s1055" type="#_x0000_t75" style="position:absolute;left:30992;top:22780;width:619;height:4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">
                  <v:imagedata r:id="rId81" o:title=""/>
                </v:shape>
                <v:shape id="Ink 32" o:spid="_x0000_s1056" type="#_x0000_t75" style="position:absolute;left:30106;top:23788;width:2160;height:2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">
                  <v:imagedata r:id="rId82" o:title=""/>
                </v:shape>
                <v:shape id="Ink 33" o:spid="_x0000_s1057" type="#_x0000_t75" style="position:absolute;left:31255;top:24177;width:2577;height:35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">
                  <v:imagedata r:id="rId83" o:title=""/>
                </v:shape>
                <v:shape id="Ink 34" o:spid="_x0000_s1058" type="#_x0000_t75" style="position:absolute;left:9719;top:13064;width:3946;height:3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">
                  <v:imagedata r:id="rId84" o:title=""/>
                </v:shape>
                <v:shape id="Ink 35" o:spid="_x0000_s1059" type="#_x0000_t75" style="position:absolute;left:9831;top:14817;width:3334;height:41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">
                  <v:imagedata r:id="rId85" o:title=""/>
                </v:shape>
                <v:shape id="Ink 36" o:spid="_x0000_s1060" type="#_x0000_t75" style="position:absolute;left:10713;top:15350;width:2740;height:52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">
                  <v:imagedata r:id="rId86" o:title=""/>
                </v:shape>
                <v:shape id="Ink 39" o:spid="_x0000_s1061" type="#_x0000_t75" style="position:absolute;left:6227;top:3618;width:7229;height: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">
                  <v:imagedata r:id="rId87" o:title=""/>
                </v:shape>
                <v:shape id="Ink 40" o:spid="_x0000_s1062" type="#_x0000_t75" style="position:absolute;left:16073;top:9745;width:7715;height:4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">
                  <v:imagedata r:id="rId88" o:title=""/>
                </v:shape>
                <v:shape id="Ink 41" o:spid="_x0000_s1063" type="#_x0000_t75" style="position:absolute;left:20825;top:9086;width:954;height:28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">
                  <v:imagedata r:id="rId89" o:title=""/>
                </v:shape>
                <v:shape id="Ink 42" o:spid="_x0000_s1064" type="#_x0000_t75" style="position:absolute;left:21088;top:11901;width:6171;height:47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">
                  <v:imagedata r:id="rId90" o:title=""/>
                </v:shape>
                <v:shape id="Ink 43" o:spid="_x0000_s1065" type="#_x0000_t75" style="position:absolute;left:24775;top:11073;width:8744;height:51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">
                  <v:imagedata r:id="rId91" o:title=""/>
                </v:shape>
                <v:shape id="Ink 44" o:spid="_x0000_s1066" type="#_x0000_t75" style="position:absolute;left:30805;top:11783;width:1216;height:23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">
                  <v:imagedata r:id="rId92" o:title=""/>
                </v:shape>
                <v:shape id="Ink 45" o:spid="_x0000_s1067" type="#_x0000_t75" style="position:absolute;left:39315;top:8640;width:2718;height:45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">
                  <v:imagedata r:id="rId93" o:title=""/>
                </v:shape>
                <v:shape id="Ink 46" o:spid="_x0000_s1068" type="#_x0000_t75" style="position:absolute;left:41410;top:9903;width:1066;height:3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">
                  <v:imagedata r:id="rId94" o:title=""/>
                </v:shape>
                <v:shape id="Ink 47" o:spid="_x0000_s1069" type="#_x0000_t75" style="position:absolute;left:41029;top:8697;width:360;height:21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">
                  <v:imagedata r:id="rId95" o:title=""/>
                </v:shape>
                <v:shape id="Ink 48" o:spid="_x0000_s1070" type="#_x0000_t75" style="position:absolute;left:41918;top:7175;width:1296;height:5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">
                  <v:imagedata r:id="rId96" o:title=""/>
                </v:shape>
                <v:shape id="Ink 50" o:spid="_x0000_s1071" type="#_x0000_t75" style="position:absolute;left:43441;top:7491;width:360;height:5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">
                  <v:imagedata r:id="rId97" o:title=""/>
                </v:shape>
                <v:shape id="Ink 51" o:spid="_x0000_s1072" type="#_x0000_t75" style="position:absolute;left:44009;top:9417;width:2027;height:46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">
                  <v:imagedata r:id="rId98" o:title=""/>
                </v:shape>
                <v:shape id="Ink 52" o:spid="_x0000_s1073" type="#_x0000_t75" style="position:absolute;left:45791;top:8413;width:1728;height:41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">
                  <v:imagedata r:id="rId99" o:title=""/>
                </v:shape>
                <w10:wrap type="square" anchorx="margin"/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60288" behindDoc="0" locked="0" layoutInCell="1" allowOverlap="1" wp14:anchorId="35448F9A" wp14:editId="46628693">
                <wp:simplePos x="0" y="0"/>
                <wp:positionH relativeFrom="column">
                  <wp:posOffset>-1270090</wp:posOffset>
                </wp:positionH>
                <wp:positionV relativeFrom="paragraph">
                  <wp:posOffset>615620</wp:posOffset>
                </wp:positionV>
                <wp:extent cx="360" cy="360"/>
                <wp:effectExtent l="57150" t="38100" r="38100" b="571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0288" behindDoc="0" locked="0" layoutInCell="1" allowOverlap="1" wp14:anchorId="35448F9A" wp14:editId="46628693">
                <wp:simplePos x="0" y="0"/>
                <wp:positionH relativeFrom="column">
                  <wp:posOffset>-1270090</wp:posOffset>
                </wp:positionH>
                <wp:positionV relativeFrom="paragraph">
                  <wp:posOffset>615620</wp:posOffset>
                </wp:positionV>
                <wp:extent cx="360" cy="360"/>
                <wp:effectExtent l="57150" t="38100" r="38100" b="57150"/>
                <wp:wrapNone/>
                <wp:docPr id="20" name="Ink 2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" name="Ink 20"/>
                        <pic:cNvPicPr/>
                      </pic:nvPicPr>
                      <pic:blipFill>
                        <a:blip r:embed="rId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  <w:sz w:val="28"/>
          <w:szCs w:val="28"/>
        </w:rPr>
        <mc:AlternateContent>
          <mc:Choice Requires="aink">
            <w:drawing>
              <wp:anchor distT="0" distB="0" distL="114300" distR="114300" simplePos="0" relativeHeight="251659264" behindDoc="0" locked="0" layoutInCell="1" allowOverlap="1" wp14:anchorId="4795AD8B" wp14:editId="26F59DF6">
                <wp:simplePos x="0" y="0"/>
                <wp:positionH relativeFrom="column">
                  <wp:posOffset>2228750</wp:posOffset>
                </wp:positionH>
                <wp:positionV relativeFrom="paragraph">
                  <wp:posOffset>-444940</wp:posOffset>
                </wp:positionV>
                <wp:extent cx="360" cy="360"/>
                <wp:effectExtent l="57150" t="38100" r="3810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59264" behindDoc="0" locked="0" layoutInCell="1" allowOverlap="1" wp14:anchorId="4795AD8B" wp14:editId="26F59DF6">
                <wp:simplePos x="0" y="0"/>
                <wp:positionH relativeFrom="column">
                  <wp:posOffset>2228750</wp:posOffset>
                </wp:positionH>
                <wp:positionV relativeFrom="paragraph">
                  <wp:posOffset>-444940</wp:posOffset>
                </wp:positionV>
                <wp:extent cx="360" cy="360"/>
                <wp:effectExtent l="57150" t="38100" r="38100" b="57150"/>
                <wp:wrapNone/>
                <wp:docPr id="2" name="Ink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nk 2"/>
                        <pic:cNvPicPr/>
                      </pic:nvPicPr>
                      <pic:blipFill>
                        <a:blip r:embed="rId10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0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8C471D7" w:rsidR="007B4A91" w:rsidRDefault="009E4902">
      <w:pPr>
        <w:rPr>
          <w:sz w:val="28"/>
          <w:szCs w:val="28"/>
        </w:rPr>
      </w:pPr>
      <w:r>
        <w:pict w14:anchorId="4F92B24E">
          <v:rect id="_x0000_i1041" style="width:0;height:1.5pt" o:hralign="center" o:hrstd="t" o:hr="t" fillcolor="#a0a0a0" stroked="f"/>
        </w:pict>
      </w:r>
      <w:r>
        <w:t xml:space="preserve">I plan to make it engaging by increasing the health of my </w:t>
      </w:r>
      <w:proofErr w:type="spellStart"/>
      <w:r>
        <w:t>villans</w:t>
      </w:r>
      <w:proofErr w:type="spellEnd"/>
      <w:r>
        <w:t xml:space="preserve"> and the hero but the </w:t>
      </w:r>
      <w:proofErr w:type="spellStart"/>
      <w:r>
        <w:t>villan</w:t>
      </w:r>
      <w:proofErr w:type="spellEnd"/>
      <w:r>
        <w:t xml:space="preserve"> will have a great more heath than the hero and every level the character will have more moves</w: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457.7pt;height:.5pt" o:hrpct="978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1730"/>
    <w:rsid w:val="004E7EFE"/>
    <w:rsid w:val="00556965"/>
    <w:rsid w:val="007B4A91"/>
    <w:rsid w:val="009E4902"/>
    <w:rsid w:val="00A15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20.xml"/><Relationship Id="rId21" Type="http://schemas.openxmlformats.org/officeDocument/2006/relationships/customXml" Target="ink/ink15.xml"/><Relationship Id="rId42" Type="http://schemas.openxmlformats.org/officeDocument/2006/relationships/customXml" Target="ink/ink36.xml"/><Relationship Id="rId47" Type="http://schemas.openxmlformats.org/officeDocument/2006/relationships/customXml" Target="ink/ink41.xml"/><Relationship Id="rId63" Type="http://schemas.openxmlformats.org/officeDocument/2006/relationships/image" Target="media/image11.png"/><Relationship Id="rId68" Type="http://schemas.openxmlformats.org/officeDocument/2006/relationships/image" Target="media/image16.png"/><Relationship Id="rId84" Type="http://schemas.openxmlformats.org/officeDocument/2006/relationships/image" Target="media/image32.png"/><Relationship Id="rId89" Type="http://schemas.openxmlformats.org/officeDocument/2006/relationships/image" Target="media/image37.png"/><Relationship Id="rId16" Type="http://schemas.openxmlformats.org/officeDocument/2006/relationships/customXml" Target="ink/ink10.xml"/><Relationship Id="rId11" Type="http://schemas.openxmlformats.org/officeDocument/2006/relationships/customXml" Target="ink/ink5.xml"/><Relationship Id="rId32" Type="http://schemas.openxmlformats.org/officeDocument/2006/relationships/customXml" Target="ink/ink26.xml"/><Relationship Id="rId37" Type="http://schemas.openxmlformats.org/officeDocument/2006/relationships/customXml" Target="ink/ink31.xml"/><Relationship Id="rId53" Type="http://schemas.openxmlformats.org/officeDocument/2006/relationships/customXml" Target="ink/ink47.xml"/><Relationship Id="rId58" Type="http://schemas.openxmlformats.org/officeDocument/2006/relationships/image" Target="media/image6.png"/><Relationship Id="rId74" Type="http://schemas.openxmlformats.org/officeDocument/2006/relationships/image" Target="media/image22.png"/><Relationship Id="rId79" Type="http://schemas.openxmlformats.org/officeDocument/2006/relationships/image" Target="media/image27.png"/><Relationship Id="rId102" Type="http://schemas.openxmlformats.org/officeDocument/2006/relationships/image" Target="media/image48.png"/><Relationship Id="rId5" Type="http://schemas.openxmlformats.org/officeDocument/2006/relationships/webSettings" Target="webSettings.xml"/><Relationship Id="rId90" Type="http://schemas.openxmlformats.org/officeDocument/2006/relationships/image" Target="media/image38.png"/><Relationship Id="rId95" Type="http://schemas.openxmlformats.org/officeDocument/2006/relationships/image" Target="media/image43.png"/><Relationship Id="rId22" Type="http://schemas.openxmlformats.org/officeDocument/2006/relationships/customXml" Target="ink/ink16.xml"/><Relationship Id="rId27" Type="http://schemas.openxmlformats.org/officeDocument/2006/relationships/customXml" Target="ink/ink21.xml"/><Relationship Id="rId43" Type="http://schemas.openxmlformats.org/officeDocument/2006/relationships/customXml" Target="ink/ink37.xml"/><Relationship Id="rId48" Type="http://schemas.openxmlformats.org/officeDocument/2006/relationships/customXml" Target="ink/ink42.xml"/><Relationship Id="rId64" Type="http://schemas.openxmlformats.org/officeDocument/2006/relationships/image" Target="media/image12.png"/><Relationship Id="rId69" Type="http://schemas.openxmlformats.org/officeDocument/2006/relationships/image" Target="media/image17.png"/><Relationship Id="rId80" Type="http://schemas.openxmlformats.org/officeDocument/2006/relationships/image" Target="media/image28.png"/><Relationship Id="rId85" Type="http://schemas.openxmlformats.org/officeDocument/2006/relationships/image" Target="media/image33.png"/><Relationship Id="rId12" Type="http://schemas.openxmlformats.org/officeDocument/2006/relationships/customXml" Target="ink/ink6.xml"/><Relationship Id="rId17" Type="http://schemas.openxmlformats.org/officeDocument/2006/relationships/customXml" Target="ink/ink11.xml"/><Relationship Id="rId25" Type="http://schemas.openxmlformats.org/officeDocument/2006/relationships/customXml" Target="ink/ink19.xml"/><Relationship Id="rId33" Type="http://schemas.openxmlformats.org/officeDocument/2006/relationships/customXml" Target="ink/ink27.xml"/><Relationship Id="rId38" Type="http://schemas.openxmlformats.org/officeDocument/2006/relationships/customXml" Target="ink/ink32.xml"/><Relationship Id="rId46" Type="http://schemas.openxmlformats.org/officeDocument/2006/relationships/customXml" Target="ink/ink40.xml"/><Relationship Id="rId59" Type="http://schemas.openxmlformats.org/officeDocument/2006/relationships/image" Target="media/image7.png"/><Relationship Id="rId67" Type="http://schemas.openxmlformats.org/officeDocument/2006/relationships/image" Target="media/image15.png"/><Relationship Id="rId103" Type="http://schemas.openxmlformats.org/officeDocument/2006/relationships/fontTable" Target="fontTable.xml"/><Relationship Id="rId20" Type="http://schemas.openxmlformats.org/officeDocument/2006/relationships/customXml" Target="ink/ink14.xml"/><Relationship Id="rId41" Type="http://schemas.openxmlformats.org/officeDocument/2006/relationships/customXml" Target="ink/ink35.xml"/><Relationship Id="rId54" Type="http://schemas.openxmlformats.org/officeDocument/2006/relationships/image" Target="media/image2.png"/><Relationship Id="rId62" Type="http://schemas.openxmlformats.org/officeDocument/2006/relationships/image" Target="media/image10.png"/><Relationship Id="rId70" Type="http://schemas.openxmlformats.org/officeDocument/2006/relationships/image" Target="media/image18.png"/><Relationship Id="rId75" Type="http://schemas.openxmlformats.org/officeDocument/2006/relationships/image" Target="media/image23.png"/><Relationship Id="rId83" Type="http://schemas.openxmlformats.org/officeDocument/2006/relationships/image" Target="media/image31.png"/><Relationship Id="rId88" Type="http://schemas.openxmlformats.org/officeDocument/2006/relationships/image" Target="media/image36.png"/><Relationship Id="rId91" Type="http://schemas.openxmlformats.org/officeDocument/2006/relationships/image" Target="media/image39.png"/><Relationship Id="rId96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5" Type="http://schemas.openxmlformats.org/officeDocument/2006/relationships/customXml" Target="ink/ink9.xml"/><Relationship Id="rId23" Type="http://schemas.openxmlformats.org/officeDocument/2006/relationships/customXml" Target="ink/ink17.xml"/><Relationship Id="rId28" Type="http://schemas.openxmlformats.org/officeDocument/2006/relationships/customXml" Target="ink/ink22.xml"/><Relationship Id="rId36" Type="http://schemas.openxmlformats.org/officeDocument/2006/relationships/customXml" Target="ink/ink30.xml"/><Relationship Id="rId49" Type="http://schemas.openxmlformats.org/officeDocument/2006/relationships/customXml" Target="ink/ink43.xml"/><Relationship Id="rId57" Type="http://schemas.openxmlformats.org/officeDocument/2006/relationships/image" Target="media/image5.png"/><Relationship Id="rId10" Type="http://schemas.openxmlformats.org/officeDocument/2006/relationships/customXml" Target="ink/ink4.xml"/><Relationship Id="rId31" Type="http://schemas.openxmlformats.org/officeDocument/2006/relationships/customXml" Target="ink/ink25.xml"/><Relationship Id="rId44" Type="http://schemas.openxmlformats.org/officeDocument/2006/relationships/customXml" Target="ink/ink38.xml"/><Relationship Id="rId52" Type="http://schemas.openxmlformats.org/officeDocument/2006/relationships/customXml" Target="ink/ink46.xml"/><Relationship Id="rId60" Type="http://schemas.openxmlformats.org/officeDocument/2006/relationships/image" Target="media/image8.png"/><Relationship Id="rId65" Type="http://schemas.openxmlformats.org/officeDocument/2006/relationships/image" Target="media/image13.png"/><Relationship Id="rId73" Type="http://schemas.openxmlformats.org/officeDocument/2006/relationships/image" Target="media/image21.png"/><Relationship Id="rId78" Type="http://schemas.openxmlformats.org/officeDocument/2006/relationships/image" Target="media/image26.png"/><Relationship Id="rId81" Type="http://schemas.openxmlformats.org/officeDocument/2006/relationships/image" Target="media/image29.png"/><Relationship Id="rId86" Type="http://schemas.openxmlformats.org/officeDocument/2006/relationships/image" Target="media/image34.png"/><Relationship Id="rId94" Type="http://schemas.openxmlformats.org/officeDocument/2006/relationships/image" Target="media/image42.png"/><Relationship Id="rId99" Type="http://schemas.openxmlformats.org/officeDocument/2006/relationships/image" Target="media/image47.png"/><Relationship Id="rId101" Type="http://schemas.openxmlformats.org/officeDocument/2006/relationships/customXml" Target="ink/ink49.xml"/><Relationship Id="rId4" Type="http://schemas.openxmlformats.org/officeDocument/2006/relationships/settings" Target="settings.xml"/><Relationship Id="rId9" Type="http://schemas.openxmlformats.org/officeDocument/2006/relationships/customXml" Target="ink/ink3.xml"/><Relationship Id="rId13" Type="http://schemas.openxmlformats.org/officeDocument/2006/relationships/customXml" Target="ink/ink7.xml"/><Relationship Id="rId18" Type="http://schemas.openxmlformats.org/officeDocument/2006/relationships/customXml" Target="ink/ink12.xml"/><Relationship Id="rId39" Type="http://schemas.openxmlformats.org/officeDocument/2006/relationships/customXml" Target="ink/ink33.xml"/><Relationship Id="rId34" Type="http://schemas.openxmlformats.org/officeDocument/2006/relationships/customXml" Target="ink/ink28.xml"/><Relationship Id="rId50" Type="http://schemas.openxmlformats.org/officeDocument/2006/relationships/customXml" Target="ink/ink44.xml"/><Relationship Id="rId55" Type="http://schemas.openxmlformats.org/officeDocument/2006/relationships/image" Target="media/image3.png"/><Relationship Id="rId76" Type="http://schemas.openxmlformats.org/officeDocument/2006/relationships/image" Target="media/image24.png"/><Relationship Id="rId97" Type="http://schemas.openxmlformats.org/officeDocument/2006/relationships/image" Target="media/image45.png"/><Relationship Id="rId104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19.png"/><Relationship Id="rId92" Type="http://schemas.openxmlformats.org/officeDocument/2006/relationships/image" Target="media/image40.png"/><Relationship Id="rId2" Type="http://schemas.openxmlformats.org/officeDocument/2006/relationships/numbering" Target="numbering.xml"/><Relationship Id="rId29" Type="http://schemas.openxmlformats.org/officeDocument/2006/relationships/customXml" Target="ink/ink23.xml"/><Relationship Id="rId24" Type="http://schemas.openxmlformats.org/officeDocument/2006/relationships/customXml" Target="ink/ink18.xml"/><Relationship Id="rId40" Type="http://schemas.openxmlformats.org/officeDocument/2006/relationships/customXml" Target="ink/ink34.xml"/><Relationship Id="rId45" Type="http://schemas.openxmlformats.org/officeDocument/2006/relationships/customXml" Target="ink/ink39.xml"/><Relationship Id="rId66" Type="http://schemas.openxmlformats.org/officeDocument/2006/relationships/image" Target="media/image14.png"/><Relationship Id="rId87" Type="http://schemas.openxmlformats.org/officeDocument/2006/relationships/image" Target="media/image35.png"/><Relationship Id="rId61" Type="http://schemas.openxmlformats.org/officeDocument/2006/relationships/image" Target="media/image9.png"/><Relationship Id="rId82" Type="http://schemas.openxmlformats.org/officeDocument/2006/relationships/image" Target="media/image30.png"/><Relationship Id="rId19" Type="http://schemas.openxmlformats.org/officeDocument/2006/relationships/customXml" Target="ink/ink13.xml"/><Relationship Id="rId14" Type="http://schemas.openxmlformats.org/officeDocument/2006/relationships/customXml" Target="ink/ink8.xml"/><Relationship Id="rId30" Type="http://schemas.openxmlformats.org/officeDocument/2006/relationships/customXml" Target="ink/ink24.xml"/><Relationship Id="rId35" Type="http://schemas.openxmlformats.org/officeDocument/2006/relationships/customXml" Target="ink/ink29.xml"/><Relationship Id="rId56" Type="http://schemas.openxmlformats.org/officeDocument/2006/relationships/image" Target="media/image4.png"/><Relationship Id="rId77" Type="http://schemas.openxmlformats.org/officeDocument/2006/relationships/image" Target="media/image25.png"/><Relationship Id="rId100" Type="http://schemas.openxmlformats.org/officeDocument/2006/relationships/customXml" Target="ink/ink48.xml"/><Relationship Id="rId8" Type="http://schemas.openxmlformats.org/officeDocument/2006/relationships/customXml" Target="ink/ink2.xml"/><Relationship Id="rId51" Type="http://schemas.openxmlformats.org/officeDocument/2006/relationships/customXml" Target="ink/ink45.xml"/><Relationship Id="rId72" Type="http://schemas.openxmlformats.org/officeDocument/2006/relationships/image" Target="media/image20.png"/><Relationship Id="rId93" Type="http://schemas.openxmlformats.org/officeDocument/2006/relationships/image" Target="media/image41.png"/><Relationship Id="rId98" Type="http://schemas.openxmlformats.org/officeDocument/2006/relationships/image" Target="media/image46.png"/><Relationship Id="rId3" Type="http://schemas.openxmlformats.org/officeDocument/2006/relationships/styles" Target="style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11.42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49.887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690 56,'0'-3,"0"-4,-3-4,-4 0,-3 2,-4 2,-2 3,-4 2,-6 0,-6 2,-4 1,-5 2,-8 5,-4 3,1 3,3 2,4 2,4 0,5 0,7 1,4-1,4 0,3 0,3 0,3-3,2-2,1 1,1 1,2 0,2 1,2 1,2 0,-1 1,2 0,-1 0,1 0,-1-1,0 1,0 0,0-1,0 1,4 0,0-1,2-2,4-1,0-1,2 2,1 1,1-3,5 0,5 0,4-1,4 0,2 0,1-1,-2-3,0-2,-4-3,-3-1,-3-2,-3 0,-1-1,-1 1,-1-1,0 1,3 0,4-1,4-1,3-5,3-4,1-3,-3-2,-3 2,-3-1,-4 1,-5-1,-3 1,-1 2,1 1,1 1,1-2,0-1,-2-2,-3-4,-2 1,2 0,-1-2,-3-1,1 0,-1 1,-2 0,-1 1,-2 1,-1 0,-1 1,0-1,0 1,-4 2,-3 2,-1-1,-3-1,-1 3,-2 0,-2-2,-1 3,-1 3,-3 2,-4 0,-10 0,-8 2,-2 1,0 1,8 2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0.92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79 1,'-3'0,"-1"2,-2 8,-5 11,2 8,-3 8,3 3,1 1,3 0,2-1,2-5,-3-4,0-9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2.053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308 129,'-2'0,"-5"0,-4 0,-6 0,-6 0,-5 3,-4 4,1 4,2-1,0 2,3 2,4 1,2 1,-1 2,11-4,15-9,20-15,13-11,10-6,9-1,4-1,-4 0,-4 3,-5 3,-6 2,-3 4,-5 6,-6 4,-5 4,-2 2,-3 1,-1 7,-1 5,1 6,0 4,0 4,0 0,0-4,-2-6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3.694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324 1,'-2'0,"-2"3,0 4,1 6,1 8,1 6,0 4,1 0,0-2,0-3,0-3,-3-3,-4-1,-4-1,-3-1,-5 0,-2 0,-4-2,-3 1,-1-2,3 1,2-1,2 2,5 0,2 0,1 2,0-4,2-6,6-17,11-13,6-8,8-6,7-2,8 2,-2 4,-4 8,0 4,1 7,2 4,-2 2,-2 1,-4 3,-2 0,2 2,-1 1,2 3,0 7,0 8,-3 4,2 5,-3-1,-2 3,-1-1,0-6,-1 0,1-1,0-1,0-1,-2 0,-2-2,-2-2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6.66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7 1,'-3'0,"0"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8.30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707 29,'3'0,"-2"0,-4 0,-5 0,-7 0,-6 0,-7 0,-6 0,-8 0,-7 0,-6 0,1 3,1 1,4 0,6 2,5 0,6 2,3-1,2 0,4 0,2 3,2-1,1 2,4 1,4 2,4 1,0 8,0 3,3 2,0 3,2 5,0 3,1-3,0-1,0-4,1-4,2-6,13-8,7-5,11-4,7-3,-2-2,-1 0,-1-1,-3 1,-6 0,-3 1,-1-1,2 1,-1 0,-1 0,-2 0,-1 0,-2-2,2-2,4-6,0-4,-4-3,0-4,1-2,-2 3,-1-1,0 0,-1 1,0 0,-4 1,-3 1,-4 0,-4 0,-1 1,-2-1,-1 1,1-1,-1-2,0-2,1-2,-1-4,1 1,0 1,0 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9.163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42 1,'0'3,"-3"7,-1 7,0 11,-2 6,0 4,-2 0,0-2,-1-2,0-4,0-3,-3-7,2-9,-1-13,1-9,0-9,1-7,2-5,3 1,2 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59.99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16 1,'-3'0,"-4"3,0 4,-3 9,-3 9,-4 6,0 3,0 2,0-2,9-9,12-13,17-17,14-14,10-6,3-5,0-4,-2 4,-7 8,-6 3,-6 7,-5 4,1 4,-2 5,-1 6,6 7,4 8,2 6,0 1,-3 1,-1 0,-4-3,-8-7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5:01.422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322 1,'0'5,"0"9,0 11,0 9,0 9,0 3,0 2,0 0,0-3,0-3,0-6,-3-6,-4-7,-4-9,-2-6,-7-5,-1-2,-1-2,1-1,0 1,2-1,0 1,1 1,0-1,-3 1,-3 3,-2 1,2 3,10 1,17-11,20-11,17-8,15-4,7-1,-2 2,-4 2,-9 4,-10 7,-8 4,-5 4,1 3,0 4,-1 7,-2 6,-2 6,-1 2,-1 0,0-4,-4-3,-1-1,1 0,-3 0,-2-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07.14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079 94,'-3'0,"-4"0,-4 0,-6 0,-3 0,-1 0,0 0,0 0,2 0,0 0,0 0,1 0,0 0,1 0,-1 0,1 0,-1 0,4 3,0 4,1 3,-2 4,2 2,4 2,3 0,2 0,0 1,0-1,0 0,2 0,-3 3,1 0,-1 1,2-1,1-2,1 0,0 0,1-1,0-1,1 1,-1-1,0 0,0 1,0 0,0-1,0 1,0-1,0 1,0 0,0-1,0 1,0 0,3-1,1 1,0 0,-1-1,2 1,1 0,-2-1,-1 1,-1 0,0-1,-8-2,-8-4,-7-5,-7-2,-1-2,1-2,2 0,3-1,2 0,2 0,1 1,0 0,-2-1,-4 1,-4 3,0 1,2 0,1-1,4-1,1-1,1 0,1-1,1 0,-1 0,1 0,0 0,0 3,-1 1,1 3,2 3,2 3,-1 2,2 2,1-3,-2 0,2 1,3 0,3 1,2 1,1 0,2 0,0 1,0 0,1 0,-1-1,1 1,2-3,4-4,4-2,3-1,2-2,1-3,1 2,1-1,-1 0,0-1,0-2,0 0,0-1,0 0,-1 0,1 0,0 0,-1 0,1 0,0 0,-1-1,4 1,0 0,4 0,-1 0,0 0,-2 0,-1 0,-2 4,-1 3,-3 3,-1 4,-4 2,-2 2,-4 0,-2 0,-1 1,-1-1,-1 0,4 0,0 0,0 0,0-1,-1 1,-1-1,3 1,3 0,1-1,2 1,2 0,-1-1,1 1,-2 0,1-1,1 1,2-4,1 0,1 0,1-3,-2 1,-2-3,2 1,-1-2,2-1,1-3,0-2,0 2,1 1,0-2,-1 0,1-1,0-1,0-1,-1 0,1 0,0 0,-1 0,1-3,-3-5,-2-2,1-4,1 0,0 1,2-1,-1-2,-1 0,-5-1,-3 0,0 2,2 1,-1 0,2 0,-2-2,-1 0,0-1,0-1,-2 1,1-1,1 0,-3 0,0 1,-2-1,-1 0,-1 0,0 1,0-1,0 0,-3 1,-5 2,-2 1,-4 1,0-2,4-3,2-3,4 1,5-4,8 3,5 2,8 2,1 2,4 2,3 0,0-1,-3 2,0 0,-1 2,-2 3,-2 3,-3-2,0 1,-1 1,-1-2,1 0,-1 2,0 0,0 2,4-2,0 0,1 0,-2 1,0 1,-1 1,0 1,-1 0,-1 0,1 3,-1 4,1 1,-1-1,1-2,-1-1,1-2,0-1,-1-1,1 0,-1 0,1-1,0 1,-1 0,1 0,0-4,-1-3,1-3,-3-4,-5-2,-3-2,-3 0,-2 0,-2-1,-1 1,1 0,-1 0,0 0,1 1,-1-1,1 0,0 1,0-1,-3 0,-4 4,-4 0,-3 3,-2 4,2-1,0 1,-1 0,0 0,-4 1,-2 0,0-1,-2 2,-1 2,-2 1,0 1,2 0,2 1,1 0,2 1,-2-1,0 0,-1 0,2 0,1 1,0-1,1 0,0 0,0 0,1 0,-1 0,1 0,-1 0,-2-1,-2 1,1 0,0 0,1 0,1 1,1-1,0 0,0 0,1 3,-1 1,1 2,-1 1,1 2,-1 0,4 1,0-2,0-1,2-5,1-10,1-8,4-5,1-2,3-3,1-3,1 0,0 2,1 3,-1 3,1 1,-1 2,0 0,0 1,0-1,0 1,0 0,0 0,0-1,0 1,0-1,0 0,0 1,0-1,0 0,0 1,0-1,0 0,0 1,0-1,-3 0,-1-2,0-5,-2 0,0 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27.213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90 372,'-3'0,"-1"3,0 7,1 7,1 8,0 5,2 3,-1 3,1 3,1 2,-1 2,0 1,0-2,0-2,0-2,0-1,0-4,0-1,0-1,0 1,0-2,0-3,0-1,0 2,0-1,0-2,0 0,0 3,0 2,0 2,0-2,0 1,0-3,0-2,0-3,0-3,0-1,0-1,0-1,0 3,0 2,0-2,3 1,1 1,0 1,-1 2,2 0,1-1,-2-2,2-5,1-1,-2-2,-2 1,0 0,1 1,0 0,0 1,-1 1,2 0,0-1,-1 1,-1 0,-1 0,0 2,-2 5,0 0,3 0,1-2,0 1,-1 0,-1 1,-1 0,0-1,-1-3,0 0,0-2,0-1,-1 2,1 2,0-1,0-1,0 0,0-1,0-1,0 0,0-1,0 1,0-1,0 1,0-1,0 1,0 0,0 2,0 5,0 3,0 1,0-3,0-1,0-1,0 0,0 2,0 2,0 5,0 3,0 2,0-3,0-1,0-1,0-2,0-1,0 0,3 2,1 0,3 2,0 1,-1 0,-2 0,-1-2,-1-2,-2 1,1 0,-2-2,1 6,0 3,0 4,-1 0,7 2,2-1,3 2,2-2,-1-5,-2-6,-3-5,-3-6,-2 1,2 2,-1-1,1 3,-2 1,0 0,-2-2,1-2,-1-3,0-1,0 1,0 4,-1 3,1 3,0 5,0 6,0 1,0 3,0 2,0-1,0 1,0-3,0-2,0 7,0 0,0 1,0 1,0-3,0-6,0-5,0-3,0-4,0-4,0-1,0 1,0-1,0-2,0-2,0-2,0-1,0-1,0 3,0 0,0 6,0 4,0 6,0 6,0 7,0 8,0-1,0-3,0-9,0-8,0-8,3-8,4-9,1 1,-1 3,-1 14,-3 23,-1 36,-1 26,0 18,-7 5,-3-4,1-10,1-16,3-21,1-22,1-19,2-15,0-9,0-3,0 2,1 12,-1 13,0 13,0 8,0 9,0 3,0 2,0-2,0-4,0-2,0-4,0-5,0-8,0-7,0-9,0-8,3-10,16-8,23-13,31-16,33-7,29-7,24-2,16 6,7 6,3-3,-6 3,-12 5,-11 4,-14 4,-19 3,-15 2,-15 2,-7-1,-7 1,-1 0,3 0,0-1,5 1,8-1,7 0,9 0,11 0,8 0,10-6,-1-2,-1 0,2 2,6-1,9 0,11 2,2 1,-4 2,-6 0,-5 2,-5 0,-9 0,-7 1,-17-1,-19 0,-16 0,-16 0,-12 1,-10-1,-5 0,-3 0,-1 0,0 3,1 1,3 0,6 2,9 3,6 0,8-2,5 2,5-2,2-1,7 4,3 3,-1 0,0-3,-3-3,-3-2,-4-3,1-1,-1-1,5 3,12 0,17 1,15-2,9 3,6 0,10 0,12 4,8 1,5 2,4-1,0 3,4 3,-6-2,-9 3,-12 1,-15 0,-9-3,-11-4,-13-4,-15-4,-13-2,-13 1,-12 1,-10-1,-9-1,-5 0,-1-1,-1-1,2 0,4 0,11 0,10 0,10 0,12 0,5 0,6-1,6 1,2 0,-7 0,-12 0,-14 0,-11 0,-7 0,-4 0,-3 1,-3-1,-2 0,4-4,0 0,0 0,0 1,-5-2,-3 0,-5 0,-1 2,3 0,1 2,3-2,-1-1,-3 0,-3 1,1 2,-4-4,0 1,0 0,-1 1,-1 1,0-3,-1 1,0 0,2 1,5 1,3-2,6-6,13-5,7-3,9 2,3 0,0 4,-6 3,-8 4,-8-1,-10 0,-7-1,-5 1,-1-3,0 2,-2 1,0 1,-1 3,3 0,1-1,-1-1,0 0,1-2,1 0,-1-1,-1-1,-1 2,-1-1,-1 0,0-1,-1 0,1 2,-1 2,1-1,-1-1,1 2,-1-2,1 0,3 1,0 1,4 2,2-2,4-3,2-1,1-2,1 1,1-7,0-1,0 2,-3 5,-7 0,-6 2,-2 2,-2 0,0-3,0 1,0-2,0-8,-2-7,-1-8,-2-8,-3-5,-3-1,-3-5,-1-3,-1 0,0-1,-1 1,1-2,-1-1,1-2,0 0,-1-2,1 1,0 4,0 4,-3 1,-1-3,-2 0,-1 0,1 0,-2 3,1-1,-1-3,-3 1,-2 4,-5-4,-6-2,-1-2,1 1,0 3,3 4,-2 2,0-3,4-1,-1-1,3-1,-1-5,-2-7,1-6,0-1,1 3,2 4,2 5,3 1,1 4,1 4,0 4,1 5,-1 3,1 1,-1-3,-2-6,1-3,-4-2,-3-1,2-3,1-1,2 1,3 1,1-1,1-1,-1-1,0-6,0-7,0-3,-1-3,1-1,-2-1,2 4,1 6,3 6,1 5,2 7,1 6,0 6,0 3,-2 5,-2 3,1-1,0 0,1 0,-2 4,-1 0,1 0,1-5,-3-9,1-3,1-1,0-1,2 1,-2-1,0-2,0-1,-2-4,0 0,1 0,2 1,0 3,2 3,0 4,1 7,0 5,1 5,-1 4,0 3,0 1,0-3,0-1,0 1,0 0,0 1,0-3,0 0,0-2,0-10,0-8,0-5,0-5,0-7,0-12,0-13,0-9,0-12,0-17,0-5,0 2,0 3,4 2,0 12,-1 15,1 18,-2 16,-1 14,-3 16,-8 9,-8 5,-6 5,-7 2,-8-2,-17-1,-22-6,-28-2,-26 2,-24 1,-8-3,-2 1,8 2,17 3,19 3,20 5,19-1,12 0,15 3,10 0,11 2,8 0,2 1,0 0,-2 1,-5-1,-6 0,-7 0,-9 3,-11 4,-7 4,-11 6,-11 3,-9-2,-6-1,-5 0,-1 3,1-3,-8 0,-6 3,-6-3,-7 0,-9-1,-10 3,-16 2,-14 2,-11-1,-8 0,3-3,6-4,12-6,18-3,20-4,23-1,15-2,9 1,1-1,0 0,4 0,3 1,1-1,-2 1,5 0,2 0,4-3,2-1,3 0,6 1,3 1,6 1,4 0,-3 1,-2-3,-5-1,-2 0,-4-2,3 0,1 1,1-1,4-1,5 2,3 1,1 2,1-2,1-1,2 1,-2-2,-4 1,0 0,-4 1,-1 2,2 1,-3 0,1-2,3-1,2 1,4 0,-2 1,-1 1,-7 0,-9 1,-16 0,-23 0,-27-6,-31-2,-35-2,-36 0,-30-4,-23-6,-15-8,4 0,22 0,40 3,54 7,53 6,45 5,32 4,20 3,9 0,1 5,-7 3,-5 4,-4 3,0 1,2-1,6-3,7-2,6 2,4-2,4 0,1 2,2 2,-1 1,1 1,-1 1,0-2,0-1,0-3,-1 0,0 1,1 1,-1-1,0-3,1 0,-4 2,-4 2,-3 1,-7 2,-2 1,-2-3,3-3,5-1,4-1,4-4,3 2,-1-1,-3 1,2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11.342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81,'3'0,"2"3,-2 4,4 7,-1 4,-1 4,2 6,-1 3,-1 3,-1 1,-2 1,2 0,1-3,-1-4,-1-4,-1-12,-1-15,-1-12,0-10,0-8,0-3,0 1,0 0,0 2,-1 5,-2 3,-1 3,0 2,1 2,1-1,1 1,0 0,1-3,0-4,0-1,0 1,0 1,0 2,3 4,5 5,2 5,4 3,2 3,2 1,0 1,0 0,1 0,-1 3,0 3,0 4,-3 3,-1 2,-1-1,2-1,0 0,2 2,-1 0,-1 0,-2 5,-2 0,0 7,-2 0,0 6,-1-1,-1-2,-3-4,-2-4,-1-2,-1-2,0-1,0-1,-1 0,1 0,-3 3,-5 1,-6-3,-7-1,-5 2,-3-2,-1-4,-2-4,-1-4,1-3,4-1,3-1,4-1,1 0,5 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13.133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2,"0"5,0 4,0 3,0 2,0 1,0 1,0 1,0-1,3 0,4-3,4-4,3-4,2-3,-1-5,-1-6,-3-4,1-4,-3-2,-2-1,0 3,-1 6,-1 8,1 7,0 6,-1 4,-2 1,-1 2,-1 1,2-4,4-5,1-3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14.245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99,'0'3,"0"7,0 7,0 8,0 5,0 1,0-3,0-2,0-3,0-3,3-7,5-12,0-12,1-10,7-14,-1-7,0-2,2 1,-3 4,-4 6,3 2,-2 4,2 3,0 3,2 2,1 4,1 5,0 4,1 3,0 1,-4 6,0 6,-3 9,-3 7,-3 2,-3 2,-1 2,-1 1,0-1,-1-4,1-3,-1-3,1-3,-1 0,1-2,3 0,4-3,1-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15.09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07 1,'-3'0,"-4"0,-3 2,-1 5,-1 4,1 3,0 2,2 1,2 1,2 1,3-1,-3 0,1 0,0 0,2 0,0 0,1 0,1-1,3-2,4-4,4-5,3-2,2-2,2-2,0 0,0-1,1 0,-4-3,-1-3,0-4,1-6,-2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16.205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5,"0"9,0 11,0 9,0 9,0 12,0 5,0 2,3 2,2-1,-2-2,1-2,-2-6,2-5,1-5,-1-4,-1-5,-1-15,0-17,-2-17,0-12,3-8,1-4,-1-1,0 4,2 4,0 4,0 5,1 3,4 5,2 5,2 4,2 3,2 5,-4 5,-2 5,-2 3,1 2,-1 1,0 1,-1-1,1 1,-2-1,-2 0,-1 0,-3-3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18.18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3,"0"7,0 7,0 5,0 4,0 4,0-1,3 2,4-6,1-3,-1-2,1 0,0 1,1 0,-2-2,3-3,-2-1,-2-1,-1 1,-3 0,3 1,-1 1,0 0,-2 1,0 0,-1-1,-1 1,0 0,0 0,0 0,3-1,1 1,0-1,-1 1,-1 0,-1-4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24.90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4957 70,'-6'0,"-5"-3,-3-1,-3 0,-1 1,-1 1,0 1,1 0,-1 1,1 0,0 0,0 0,1 0,-1 0,1 0,-1 0,0 1,1-1,-1 0,0 0,1 0,-4 0,-3 0,-5 0,-2 0,0 0,0-1,2 1,3 0,0 1,-2-1,2 0,-2 2,1 2,3 0,-2-1,-1-1,-3-1,-1 0,-3-1,-4 0,-1 0,-3 0,-7 0,-1 0,0 0,1 0,1-1,-1 1,2 4,0 0,-4-1,4 1,3-2,4-1,3 0,4-1,5 0,1 0,2 0,3 0,-2 0,-2 0,-3 0,-2-1,-2 1,-2 0,-3 0,-5 0,-6 0,-5 0,-1 4,-1 0,3 0,2-1,3-1,4-1,4 0,2-1,2 0,4 0,4 0,4 0,3 0,0 0,-4 0,-5-1,-8 1,-9 0,-5 0,-3 0,2 0,3 0,6 0,3 0,3 1,4-1,3 0,4 0,-1 0,0 0,-3 0,3 0,-2 0,-1 0,-1 0,-1 0,-1 0,2 0,4 0,0 0,-1 0,2 0,-1 0,-2 0,-4 0,-9 0,-6 0,-6 0,-6 0,-2 0,1 0,2 0,-4-4,-3 0,-2 0,2-2,3 0,3-2,7 0,6 2,5-1,4 0,6 1,5 3,4 1,4 0,2 2,1 3,4 4,3 5,4 2,0 2,1 2,-2 0,1 0,0 1,3-1,1 0,0 0,-1-3,-1-2,0 1,1 1,-2 3,0 3,1 2,0 2,2-2,1 0,0-3,-2 0,0-2,-1 0,1-1,2 1,-1-1,2 1,0-1,0 4,0 0,0 4,0-1,0 0,0-2,0-2,0 0,0-2,0 0,0-1,3 1,7-1,11-3,14 0,12-3,14-1,6-1,2 0,6-1,-2-2,-4-2,-1 1,-7 0,-11-1,-1-1,-4-1,-3-1,-5 0,-4-1,-1-1,0 4,0 1,2-1,3 0,1-1,7-1,-2 0,4-1,3 0,2 0,2 0,2 3,2 1,-4 0,-4-1,-8-1,-5-1,-4 0,0-1,3 0,1 0,6 0,5 0,1 0,0 0,1 0,2 3,3 1,1-1,1 1,5-2,1-1,-1 0,-2-1,-2 0,1 0,-1 0,-1 0,5 3,4 0,5 1,3-1,1-1,6-1,4 0,-1-1,1 0,-3 0,1 0,-6 0,-6 0,-4 0,-10 0,-9 3,-6 1,-4-1,-6 1,-3-2,-2-1,-1 0,2-1,-1 0,-2 0,0 0,0 0,-2 0,1 0,0 0,1-1,0 1,-2 0,-1 0,-2 0,-1 0,0 0,1 0,4 1,1-1,0 0,-3 0,-1 0,-1 0,-1 0,-1 0,-1 0,0 0,1 0,-1-4,1-3,-1-3,-2-4,-2-2,1-2,-2 0,-1 0,-1-1,-1 1,3 0,1 0,2 0,-2 1,-3-1,-3 0,0 1,2 2,-1 1,-1 1,1-2,2-3,-1-3,-2 1,2-1,-2 1,-2 1,-1 1,-2 0,-1 0,2 0,1 1,0-1,-2 1,0-1,-1 1,0-1,-1 0,0 1,0-1,0 1,0-1,0 0,-1 0,1 1,0-1,0 0,0 1,0-1,0-2,0-2,0 1,0 0,0 1,0 1,0 1,0 0,0 0,0 4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37.045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94 259,'6'0,"8"0,8 0,6 0,4-3,2-4,0-4,-8-3,-7-2,-7-1,-6-1,-3-1,-3 1,-4 3,-4 4,-5 4,-2 3,-1 2,-2 2,-1 0,1 1,-1 0,1 0,0-1,0 0,0 1,-5 7,-6 10,3 5,5 0,7 1,6-2,3-1,4-1,1-2,1 0,0 0,0-1,0 1,0-1,2 0,4 1,1 0,2-4,2-3,5-1,3-3,1-1,0-3,-1-1,0-1,1-1,2-1,1 1,4-1,2 1,0 0,0 0,2-1,0-2,5-4,2-3,-4-1,-3-1,-5 1,-4 0,-3-1,-2 1,-1-1,0 0,0 0,0 1,0-2,0-1,-2-1,-2-2,-2 0,0 2,-3-1,-1-3,-4 1,3-4,1-4,1 0,-1 1,0 5,1 3,0 1,0 0,1 1,-4 7,-2 10,-9 9,-2 10,-7 6,-3 6,2-1,-1-2,1 2,0-1,2 0,1-1,2-5,4-2,2-2,3-2,1-1,1-1,0 0,1 0,-1 1,1-1,2 0,4-2,4-5,3 0,2-2,2-3,0-2,0 2,0 0,0-2,1 0,-1-1,-1-1,1-1,0 0,-1 0,1 0,0-3,-1-4,1-4,-4-3,-3-2,-4-1,-6 1,-7 2,-4 2,-2 1,0 2,-3 0,0 0,-2 3,0-1,-1 1,0 1,0 2,0 1,0 1,0 1,1 0,-1 1,0-1,1 0,-1 0,1 0,5 1,8-5,8 0,6 1,5-1,2 2,1 1,2-3,-1 0,0 0,-1 1,0 1,0 0,0-1,0-1,0 0,-1-2,1 0,-1-1,1-1,2-1,5-3,0 2,3-1,-1 1,-5-1,-3 3,-2-2,-1-2,0 2,0-1,1-1,0-3,0 3,0-1,1 0,0-2,-7 3,-4 5,-10 8,-10 9,-6 9,-6 7,-1 5,0 4,2-1,2-4,4-4,6-3,2-6,-1-2,2-1,2 0,3 0,2 2,-3 0,1 1,0 1,2-1,0 1,1 0,1 0,-1-1,2 1,2-3,4-1,4-3,3-4,-1 1,1-2,0-1,1-2,2-2,-1 0,2-1,-1 0,1-1,0 1,0 0,0 0,-3-3,-5-4,-3-4,-3-3,-2-2,-2-1,-1-1,1-1,-1 1,0 0,1-1,-1 2,1-1,0 0,0 0,0 1,0-1,-3 0,-4 4,-4 3,-2 1,-3 3,-2 1,0 3,0 1,-1 1,1 2,0-1,0 0,0 4,0 3,4 4,6 0,8-2,7-2,6-3,2-1,3-2,1-1,0-1,0 1,0-1,-1 1,1 0,-1 0,-1-1,4 1,3 0,2 0,-2 0,-1 0,-2 0,-1 0,2 0,0 1,-1-5,-1-3,0 0,-5-3,-1-2,0-3,1 0,0-2,-2-1,0 0,-2 0,-4 0,-2 0,-2 0,-5 3,-5 4,-5 4,-2 4,-3 1,-1 2,0 0,-1 4,4 4,1 3,-1 3,3 3,4 0,2 2,3-1,2 0,0 1,-1-1,-1 0,0-1,0 1,2 0,-1-1,2 1,0 0,3-4,4-3,4-5,2 1,4-1,0-2,-2 2,-1-1,1 0,0-2,4-1,2-1,0 0,2-1,4 2,3 2,8-1,7 0,2-1,-1-1,-3 0,-8-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38.572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551 109,'0'-3,"0"-4,0-4,-3-3,-4 1,-4 0,-3-1,-2 1,-1 4,-1 3,-1 3,1 1,0 2,0 0,0 1,-3-1,-1 1,1-1,-3 3,0 1,2 3,-3 3,1 0,4 1,0 2,3 2,1 1,1-2,0-1,-1 1,-1 1,0 1,3 0,4 2,3-1,3 1,2 0,2-1,0 1,4 0,4-3,3-5,3-3,3-3,0-2,1-2,1 0,-1-1,1 0,-1 0,0 1,-1 0,1-1,0 1,-1 0,4 0,0 0,1 0,-1-3,1-4,1-4,2-5,3-4,3-4,2-5,1-2,-2-3,0-4,-6 4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39.428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72 1,'0'3,"0"7,0 7,-3 8,-1 8,0 4,-2 2,0 1,-2-1,0-1,2-1,2-3,-2-6,0-3,2-4,1-2,1 2,1 0,0 0,1-2,0 0,1 0,-1-1,0 0,0-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33.430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327,'3'0,"4"0,4 0,3 0,5 0,8 0,9-4,13 0,8 0,2-2,-2 0,-6 1,-4 1,-8 1,-7 2,-4 0,-3 1,-3 0,1 1,3-1,2 0,3 0,5 0,2 1,4-1,1 0,2 0,5 0,4 0,0 0,2 0,2 0,1 0,1-1,1 1,4 0,4 0,4 0,3 1,2 2,7 1,7 0,8-1,-1 2,-1 3,-7 1,-3 1,-7-1,-12-2,-12-2,-12-2,-11-1,-8 2,-6 0,-3-1,2 0,3-1,4-1,4-1,3 0,4 0,5 0,8 0,10 0,7 0,7 0,0-1,2 1,-2 0,-6 0,-4 0,-5 0,0 0,-1 0,-2 0,-1 1,-1-1,2 0,-2 0,-1 0,-1 0,0 0,-1 0,4 0,-1 0,-8 0,1 0,-1 0,0 0,1 0,2 0,1 0,5 0,1 0,4 0,9 0,11 0,19 0,11 0,4 0,7 5,4 3,-1 3,-4-1,-7-2,-11-3,-8 2,-8-1,-6-2,-8 0,-8-2,-5 2,-6 0,-4 0,-4-1,-1-1,4-1,4-1,1 0,6 0,6 0,7 0,9 0,2 0,0 0,0-1,5 1,4 0,6 0,9 0,14 0,16 0,15 0,12 0,7 1,6-1,-2-7,-11-1,-17 0,-17 2,-22 2,-21 1,-16 2,-14 0,-11-2,-6-1,-6 1,2 1,3-3,7-1,5-1,0 0,-3-2,-1 1,-2 1,-3 3,-5 1,-4 1,0-1,-1-1,4 0,7-2,6 1,9-3,4 0,3 2,0 2,1 1,-5 2,-7 0,-9 1,-7 0,-3 1,-3-4,7-1,4 0,5 1,9-2,7 0,1 1,2-3,-2 1,-6 1,-9 1,-14-1,-10 0,-6 0,-4 2,-1 1,2-2,5 0,7-3,11 0,14-5,12-3,8 1,5-1,2 4,-4-1,-3 2,-8 0,-10 2,-8 1,-9 3,-8 2,-7 1,-4 1,-2 0,-2-3,0 0,0 0,0-3,4 0,4 1,1-2,-1 0,2 2,2-2,3 1,-2 1,-2 2,1 1,-3 1,-1 0,-3 1,-1 0,-1 1,-2-1,1 0,2-3,4-1,1 1,2-1,3 2,-1 1,1 0,-2 1,-3 0,-3-3,-4-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40.21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43,'3'-3,"5"-4,2-4,4 0,2-1,2-2,0 2,0 3,1 3,-1 2,0-1,-3-2,-1-1,0 2,0 1,2-1,0 1,1 0,0 2,1 1,0 1,-1 0,4 1,1 1,-1-1,0 0,-1 0,-1 0,2 0,-2 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41.757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616 1,'-6'0,"-7"0,-9 0,-9 0,-5 0,-3 3,0 1,3 2,5 1,5-1,6 2,4 2,2-1,0 2,-1 1,0 2,2 2,3 1,3 0,6-2,7-1,4-3,5 0,1-2,2 0,1-1,0 1,0-1,-4 1,-4 2,-4 3,-3 0,-2 3,-2 0,0 1,-1 0,-3-3,-4-4,-3-4,-3-3,-2-2,-2-2,0 0,0-1,-4 0,0 0,-3 1,0 0,2-1,0 1,3 0,1 0,0 0,1 0,1 0,0 0,2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45.98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320 1,'0'3,"-3"1,-7 2,-8 4,-6 0,-6 2,-4-2,2 0,2 2,4-1,3-2,6-1,2 3,1 1,3 3,4 0,-1 2,1 4,2 1,2 3,2 0,0-1,1 1,0 0,0-2,1-2,-1-1,6-1,11-4,12-4,9-2,11-1,3-3,-4-2,-5-2,-3 0,3-2,-3 1,-1 0,-2-1,-2 1,-3 0,-1-3,-3-1,0-6,1-7,2-4,1-4,4-7,3-1,3-1,0 3,-3 3,-9 3,-9 4,-9 1,-6 2,-7 1,-9 0,-9 0,-8 0,-10 0,-6 2,2 5,5 0,5 2,5 3,5 2,1 1,3 1,0 2,1-1,-1 3,0 2,0-1,0 2,-1 3,1 0,-1-1,3-2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48.58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430 42,'0'3,"0"7,0 7,0 8,0 5,0 4,0 1,0 2,0-3,-3-8,-1-19,0-21,1-13,7-12,5-4,2 1,-1 5,0 6,2 6,2 6,2 7,0 5,1 4,4 2,1 2,0 0,-1 1,-1-1,-1 0,2 2,1 5,0 3,-1 3,1 1,1 3,-4 0,-5 0,-11 1,-12-4,-10-4,-6-4,-4-3,0 1,2-1,-1-1,2 2,2 1,2-2,-1 0,1-2,0-1,2-1,-3 1,1-2,0 1,-2 0,1 0,0 0,-1 0,0-1,1 1,2 0,4-3,5-4,5-3,3-7,3-6,1-2,4 0,0 1,4 2,0 2,-2 10,-1 15,-8 20,-9 17,-9 14,-9 5,-7 9,-2 0,3-5,3-8,6-10,6-17,14-19,13-17,12-17,12-17,7-7,3-4,3-7,8-1,8 3,5 1,3 6,-5 3,-5 11,-14 1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6:50.077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54 1,'0'3,"0"4,0 3,0 4,0 5,0 6,0 4,0 3,0 5,0 3,0 0,0 0,0-2,0-1,0-3,0-5,0-5,-3-3,-7 2,-10 1,-9 4,-5 6,-5 2,-3-1,7-3,8-14,13-22,13-18,15-16,9-13,5-6,0 0,-1 7,-3 9,-2 11,-2 11,-1 8,1 10,5 11,3 12,3 9,2 7,2 5,3 6,2 0,-3-1,-5-3,-2-4,-3-2,-3-5,-2-5,-3-5,-4-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8:40.027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36 1,'0'6,"0"8,0 10,0 11,0 5,-3 8,-1 4,1 3,0 1,1-1,0-3,2-1,-1-4,1-3,1-7,-1-6,-3-9,-1-10,0-15,1-8,1-6,0-3,2-2,-1 1,1 1,1 0,-1 1,0 1,3 0,4 0,4 1,3-1,5 4,3 3,-1 5,1 2,-2 2,0 2,-1 0,2 1,1 6,-1 7,0 8,-2 7,0 3,0 0,-2 0,1 1,-4-2,0 2,-1-1,-1-3,-1-7,2-6,0-7,6-5,1-5,4-6,1-8,1-7,0-3,-4-1,-3 5,-2 3,-1 1,0 1,0-1,-2 1,-4-1,-4 0,-2 0,-3-1,-1 1,0-1,-4 3,-3 5,-5 3,-2 3,-2 5,-2 6,3 4,3 4,2 2,2 1,2 0,2 1,3 0,0-1,1 0,0 0,1 0,-1 0,1-1,-1 1,0-1,0 1,3 0,4-1,1 1,2 0,2-4,2-3,2-5,1-2,1-2,0-2,0 0,0-1,0 0,0 0,0 4,-7 7,-4 4,-1 1,2-6,2-4,3-6,2-3,-2-4,-3-3,-3-3,-3-2,-2-2,-1 0,-1 0,-1 0,1-1,-1 1,1 0,-1 1,1-1,0 0,0 1,0-1,-3 0,-4 4,-3 3,-4 5,-2 2,-2 2,0 2,3 3,6 2,9-1,6 0,6-1,4-2,2 0,1-1,0 0,0 0,0 0,-1 0,0 0,0 0,0 0,-3-3,-2-1,1 0,1-2,0-3,1-3,-2-6,0-5,-1 0,2 5,1 6,0 7,1 8,-2 9,-2 9,1 6,1 6,1 2,0 1,-2 1,-4 0,0-6,-2-5,1-5,-2-2,2-5,2-4,2-5,2-2,1-2,1-2,-2-3,-1-1,0-2,-2-4,0-2,-3-3,2-1,-3-1,-2 0,-1 0,-3 0,-1 0,-1 0,0-3,0 0,-1-1,1 1,-1 1,1 1,0 1,0-3,0 0,0-1,3 2,4 3,1 2,2 4,-1 6,-5 10,-6 11,-2 8,-5 3,-2 3,-1 2,3-1,-1-3,2-3,2 0,2-1,2-1,1-3,0-1,2 0,-1-2,0 1,1-1,-1 1,3-4,4-3,4-5,3-2,2-2,2-2,0 0,0-1,1 0,-1 0,0 1,0 0,0-4,-3-3,-2-1,1-2,1-2,0-2,1-2,-2-1,0-1,-4 0,-2 0,-3 0,1 3,2-2,-1-1,3-3,-2-5,2 0,-1 1,-3 1,-1 3,-3 1,0 2,-2 0,0 0,-3 4,-5 4,-3 3,-3 4,-2 1,-2 2,0 1,0-1,-1 1,1 0,0-1,0 0,0 1,0-1,1 0,-1 0,0 0,1 3,-1 4,1 3,-1 4,-3 2,0-1,-1-1,2 0,3 2,5 0,1 0,3 2,0-4,1 0,-2 0,-1-2,0-4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8:46.55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256,'3'3,"1"4,0 6,-1 5,0 2,-2 1,0 2,-1 1,0-1,0 1,0 0,0-1,2 2,2 2,0-1,-1 0,-1-4,2-1,1-1,2-2,0-12,-1-17,1-15,0-18,1-14,3-12,2-2,5 1,2 1,-1 3,-5 7,-5 11,0 14,0 13,3 9,2 11,1 12,1 12,2 15,0 11,-3 2,-1-1,-3-2,-3-4,-3-3,-3-6,-1-10,-1-17,0-15,2-12,4-8,5-6,2 0,6-1,5 4,5 3,3 4,3 5,-3 7,-2 5,-5 4,-2 2,0 7,-1 12,-1 9,-1 6,-1 3,3 4,-1 2,-2-3,-6-6,-1-2,0-4,1-3,1-5,2-7,0-5,4-3,5-6,7-9,0-1,5-6,-4-3,-5 0,-5 3,-2 2,-2 0,-2 0,-3 0,-4-3,-4-2,-3 0,-2-3,-1 1,-1 0,0 1,1 2,-4 4,-3 5,-4 3,-3 2,-2 1,-2 1,0 2,0 1,-1 0,1 1,0 3,0 8,3 4,5 5,3 7,0 3,2 3,-2 3,0 0,2 3,1 2,2 1,0 1,2-1,0-5,0-6,7-8,4-7,7-11,3-8,1-7,0-5,2-5,-3-3,-2-1,-1 2,-1 0,0-1,-4 1,0-4,-2 2,-1-3,-2 1,-2 2,1 5,-1 9,-1 12,-2 8,2 9,0 4,0 2,1-2,2-3,7-6,7-6,1-3,2-3,-2-2,-5-4,-1-4,-2-3,0-4,1-2,0 3,-2-1,-1 0,-3 0,-2-1,-3-1,-3 0,-1-1,-1 1,-1-1,1 0,-1 1,4 8,1 18,2 17,1 9,6 9,-1 2,2-1,-3-2,-2-1,-3-7,-2-4,-2-12,-2-15,0-13,-1-13,1-7,-1-5,4 0,0 0,4 0,0-1,2 6,2 8,3 1,1 2,2 0,1 0,-3 1,-1 3,-3 1,0 2,1 4,1 2,2 3,1 1,1 4,0 4,1 5,-3 2,-4 3,-4 0,-3 5,-2 3,-2 4,-1 4,1-2,-1-3,0-3,4-3,4-5,3-5,4-6,-1-5,1-4,0-4,-2-4,-2-3,-4 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8:48.31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10 17,'-6'0,"-5"0,-3 0,-3 2,-1 2,2 3,4 3,4 3,3 2,3 2,2 1,0 0,1 0,3-2,3-5,5-4,2-3,2-2,2-2,0 0,0-1,-3-3,-3-4,-2-3,-2-3,-2-3,-3 0,-1-1,-2-1,0 1,0 0,0 0,-1 3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8:53.220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30 487,'0'-3,"0"-4,-3-1,-4 1,-4 2,-2 1,-3 2,-2 1,0 4,0 1,-1 3,1 1,0 1,3 2,4 3,1 2,2 1,3 0,-1-2,0-1,2 1,1-1,1 2,1 1,1 0,0 0,3-2,4-5,4-3,3-3,2-2,2-2,0 0,0-1,1 0,-1 0,0 1,0-3,0-4,0-7,-1-4,1-2,0 0,-4 0,0-3,-4-3,1-1,-2 0,-3-3,-2-2,1-2,0 0,-1-2,-2 1,0 2,-1 1,-1 1,0-2,0 0,0-1,0 2,-1 1,1 3,0 8,0 18,0 17,0 19,0 15,0 12,0 3,0 4,0-7,0-7,0-8,0-5,0-7,0-6,3-8,1-10,3-13,3-12,3-9,6-7,1-1,-1 2,-2 6,0 7,-1 7,1 4,0 4,0 5,-3 5,0 5,0 2,-3 2,1-2,0 0,2-4,1-2,5-4,4-5,1-6,3-7,-1-9,-2 1,-2 0,-5 1,-5 0,-6 2,-3 0,-6 3,-5 8,-2 7,1 7,-1 5,-2 4,0 2,3 1,-1 0,2 1,1-2,3 1,1-1,1 0,1-1,0 1,0-1,1 1,-1 0,0-1,3-2,4-4,4-5,3-2,2-2,1-5,1-2,-2-2,-2-4,0-3,-2-4,-3-3,-3-1,-3 1,1 3,3 6,4 4,2 3,3 3,1 2,0 1,2 0,-1 0,3-1,1 1,0-1,2 1,0-1,1 0,1-6,-2-5,-2-1,-2-4,-4-2,-2 4,0 8,0 9,-2 5,0 3,1 1,-1 3,-4 1,1 1,1-3,2-3,2-4,2-2,1-4,1 0,-1-1,1-1,0-3,0-3,0-2,-3-4,-4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8:58.933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716,'0'3,"3"4,4 0,4 0,3-2,2-1,1-2,1-1,3-1,5 0,0 0,-1-1,-2 1,-1 0,-3 0,0-1,-1 1,-1 0,-2-2,-5-5,-3-4,-4-3,-1-2,-2-1,-1-1,1-1,-1 1,0-3,1-1,-1-3,1 0,0 1,-3 5,-4 6,-4 4,-3 5,-2 2,2 5,6 2,7 0,8-1,4-1,7-1,4-1,0-1,1 0,-2 0,-4 6,-5 8,-4 7,-4 7,-2 1,-2-1,-1-3,0-2,0-2,0-2,1-1,-1-1,4 1,4-4,4-1,0 0,1-1,2-4,1-2,1-3,1-2,0-1,1 0,0-1,0 1,0-4,0 0,0-3,2-3,2-6,-1-4,-3 0,-2-1,-4 1,-1 0,-2 1,0 4,2-2,2 2,2-2,1 1,4-2,4 2,2 3,-7 4,-10 4,-9 6,-11 8,-9 9,-5 4,0-1,-3 1,1 1,2 1,2 1,2 1,5 0,4-2,6-2,2-1,6-5,8-5,9-4,6-4,6-1,1-5,0-5,-5-4,-5 0,-2-4,-2-2,-1-1,-3 0,-4-1,-4 1,-3 1,-2 0,-1 0,2 0,5-3,3 3,3 3,0 8,0 9,-2 5,0 6,2 4,1-2,1-3,1-3,4-4,5-2,4-2,2-1,3-1,-1 0,-5 1,-2-4,-7-6,-6-5,-6-3,0-5,1-3,2-4,0 0,1-1,1-1,3 5,0 4,2 6,0 3,-8 3,-12 5,-11 8,-7 7,-2 9,-4 6,-3 6,4 3,3 3,3-3,4 0,2-6,4-2,3-1,0-3,1-1,2-2,1 0,2-1,0 1,1-1,3 0,4-3,4-3,6-5,7-2,4-2,4-2,2-1,2 1,0-4,1-3,-1-5,-3-2,-4-2,-4-1,-6-1,-4-1,-1 1,0 0,-2-1,-4 2,-2-4,-3-4,-2-3,2-4,1-2,-1-4,0-4,-2-5,0-3,0 1,-1 3,0 3,0 3,0 2,0 5,-1 5,1 4,0 15,0 18,3 20,4 17,1 9,2 11,5 2,3 3,2-6,0-7,0-8,-1-6,-3-5,-2-6,-2-5,-2-5,2-3,1-2,2-1,0-4,2-3,1-4,-1-3,1-2,0-4,0-5,-3-3,-4-4,-4-1,-3-2,-2 0,-2-1,-4 4,-6 6,-3 9,5 4,9-2,7-4,3-5,3-4,1 0,1 1,2 4,0 1,0 5,-3 6,-1 8,-3 4,0 2,1-2,-2-1,-2-1,-3 0,-2-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36.74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695 108,'-3'3,"-4"1,-4 0,-3-1,-5-1,-5-1,-5-3,-3-5,0-4,1-3,-2 1,3 0,0-2,-1 3,2 2,6 1,4 2,2 2,1 1,0 2,0 2,-1 0,1 0,-5 0,-6 1,-11-1,-9 0,-4 0,-9 1,-3-1,0 0,1 0,6 0,9 0,10 0,8 0,6 0,1-1,1 1,-2 0,-3 3,0 4,-1 4,-3 3,-2 5,-1 2,1 1,1 2,2 1,7-1,3-3,2 0,5-2,0-1,3 0,2-1,1-2,-3-2,-3 1,2 0,-2 2,2 3,-1 2,0 0,0 2,0 1,1 2,3 3,2-1,3-2,-3 0,1 0,0-3,2-1,0-3,1 0,1-1,0 2,0 2,0-1,0-1,0 3,0 3,0 3,0 2,0 0,0 0,0-2,0-1,0-1,0-2,0-3,0-2,3-1,5-2,2 1,1-1,1 0,2-3,1 0,1-1,1 2,1-3,-3 1,-1-3,0-3,1-3,-3 2,1-1,0 2,1 0,2-2,0 2,1 3,0 2,1 2,0 2,-3 2,-1-4,3-2,2-2,0-2,0-2,0-3,0 2,2 0,4-1,4-2,3 0,1-1,2-1,1 0,-3 0,-4 0,-4 0,-3 0,0 0,0 0,2 2,3 2,0 0,1-1,2-1,2-1,2 0,0-1,1 0,1 0,-1 0,1 0,0 0,-1 0,3-3,2-1,2-6,1-7,-2-1,-5 3,-4 1,-6 3,-4 0,-6 5,-5-2,-5-4,-3-4,-2-4,-2-1,0-3,0 0,0 1,0 1,4-5,0-3,1-3,-1-2,2 0,0 1,0 2,-2 3,3 3,-1 3,-1 3,0 1,-2-1,-1-4,-1-4,1-3,-2 1,1 2,0 1,0 1,0 2,-1 2,1 2,0 2,0 0,0 1,0 0,0-1,0 1,0 0,0-1,-3 1,-1-1,-3-3,-3 0,0-1,2 2,2 0,-1 1,1 0,-2 4,1 2,1-1,-1 0,-2-2,-3 0,-2 2,-2 1,1-1,2 0,2-2,0 2,-2 1,0 3,-2-1,-1 2,-1 3,-1 2,0 2,0 1,0 0,1 2,-1-1,0 1,0-1,4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8:59.581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44,'0'-4,"6"0,5-2,7-1,3 1,1 1,3 3,0 0,2 1,-1 1,-1 0,-6-2,-6-2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01.340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457,'0'3,"3"4,4 4,4 2,3 4,-1 0,0 1,-2 0,1 1,0-1,2-3,-2-1,1 0,0 1,2-3,0-5,5-14,7-17,9-20,9-18,7-12,6-9,-1-6,-4 4,-2 4,-6 10,-12 16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01.90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3'0,"4"0,1 3,2 7,2 7,3 8,1 8,4 8,-2 2,0 7,-1 0,-3-3,0-2,-1-10,-1-1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02.42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03.054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3'0,"4"5,4 12,6 18,3 14,1 15,1 17,-2 12,3 6,0-1,-1-7,-4-9,-5-12,-2-13,-3-12,1-12,-2-13,-1-11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07.90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5,"0"12,0 12,0 12,0 19,0 18,0 15,0 10,0 2,0-5,0-8,0-6,0-13,0-13,0-16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09.56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66 47,'0'-3,"-3"-1,-4 0,-3 1,-4 4,-2 5,1 4,1 3,0 6,-2 6,0 1,-1-1,0 5,2 0,2 1,-1 4,2-1,0 3,3-2,2-4,3-1,-2 0,1-2,1-2,1-4,2 2,0-1,0-2,4 0,2-2,2-3,6-5,7-5,6-2,5-3,3-1,1-3,2-8,-1-11,1-7,-4-5,-4 0,-7 3,-7 4,-4 0,-3 2,-3 3,-2 1,-3 1,0 2,0 0,-1 1,1-3,-1-4,1-4,-1-4,-2-1,-1-2,0-1,-2 0,0 0,-2 3,0 10,2 15,2 15,1 13,5 7,1 10,4 10,3 3,6 2,4-2,-2-4,-4-17,-5-24,-3-25,-3-8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9:10.515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69,'3'0,"4"0,4 0,3 0,2 2,2 5,-3 4,-4 3,0 2,0 1,2 4,-1 5,-4 3,-2 3,1-1,-2 0,-1-2,-1-9,-1-19,-4-20,-5-15,-1-11,-2-10,1-4,-2 1,2 5,2 9,2 8,5 11,6 9,4 8,4 5,-1 5,1 7,1 6,1 8,0 9,1 7,1 10,2 5,2 2,0 4,-1-2,-1-5,-4-9,-8-11,-5-12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5:58.56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1,'0'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16.894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0,'0'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40.532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589 337,'0'-4,"0"-3,0-4,0-2,0-3,0-2,0 0,0 0,0-1,0 1,0 0,0 0,0 0,-3 0,-4 1,-4-1,-3 3,-2 5,2 0,0 2,-1 0,0 0,-1 3,-1 1,-3-1,-2 0,-2 1,-4 2,-3 0,-2 1,-4 1,-6 0,0 0,0 0,2 0,2 0,1 0,4 0,6 1,3-1,4 0,-1 0,-2 0,-4 0,0 0,3 0,-2 0,-4 2,-1 2,3 3,3 3,3 0,2-2,5 1,2-1,1 1,-1 2,-1-1,-1 1,0 1,2 2,-3 2,-4 4,-7 1,-6 3,1 2,2 0,5 1,-1-3,2-1,2-2,0 1,2 0,3 0,1-2,3-1,5 0,0-1,2-1,-1 1,1-1,-1-2,0-2,0 1,0 1,1 0,3 1,1 1,2 1,-3-1,0 1,1 0,0 0,1-1,1 1,1 3,-1 0,1 1,1-1,-1 1,0 1,0 0,0-2,0 1,0 4,0 0,0-1,0-2,0-2,0-2,0 2,0 1,0 2,3 4,1 2,0 3,2 1,4 1,2 1,2 0,-1-4,1-3,0-1,1-2,1-3,-2-2,-1-2,1-1,-2 0,0-1,0-3,2 0,2-1,0 1,1 2,-3 0,0-2,0-1,1-2,4 0,4 0,2 0,3-3,-2 0,0-1,0-2,1 2,1-1,0 2,2-1,1-1,0-2,2 1,-1 1,0-2,7-1,2-1,-2-1,-2 0,-2-1,0-1,0 1,2 0,2 0,0 0,-1 0,2-1,1 1,2 0,-1 0,-1 0,-1 0,-2 0,-1 0,-1 0,-1 1,0-1,3-4,1-3,0-3,-1-1,-4 2,-1 2,-4 3,-4-4,-2-1,-6-2,-3-2,3-2,1-7,0 0,1 1,-1 1,1-3,-1 1,-3-3,-1 0,-3 2,-1-2,2 0,1-1,2-2,1-3,3-1,3-2,-1-1,0-4,0 0,-2-1,0 1,-1 2,-1 3,-2 5,-1 4,-4 3,-2 3,-4 1,1 1,0 1,-1-1,-1 0,-2-3,0-2,-1 1,0 1,0-3,0 0,0-2,-1 0,1 1,0 2,0 2,0-3,0-2,-3 0,-1 0,-3 6,0 2,1 1,2 1,-2-1,-2 0,-1 0,-1-1,-2-1,-2 1,-2-1,2 0,1 1,-4-1,-2 0,-1 1,0-1,1 0,3 1,2 2,-1 1,1 1,-5 1,-1 1,-1-2,1-1,0-1,-2-1,-3 1,-1 5,-2 3,-2-3,-2 0,2 2,2 2,4-1,-1 1,-1 2,-3 0,-3 0,2-1,3 1,2 1,3 1,3 1,0 1,2 0,3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42.756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602 179,'0'-4,"-3"-3,-1-3,0-4,1-2,-2 1,-1 1,-1 0,-3-2,-3 3,-2 1,-5 1,2 1,0 1,0 3,1 2,0 1,-1 3,-2-1,-5 5,-3 6,-6 8,-4 4,-1 4,0 7,1 4,4 1,4 0,5 0,6-3,4-6,4-3,4-4,3-3,9-1,8-4,13-1,9-3,15-3,10-3,10-2,6 1,-2 1,2 0,-3-2,-5 0,-2-1,-4-1,-5 0,-8 0,-8 0,-11-3,-8-1,-5 0,-5-2,-2-1,1 2,-2-1,-2-4,-3-5,-1-4,-2-1,-1 0,-3 0,-4 0,-2 2,-1-1,-2 1,-3 1,-1 2,-1 1,-1 1,0-2,0 0,0-1,0 2,0 3,1 1,-1-1,0-1,1 1,-1 2,0 0,1 2,-1 1,4 0,0-3,0 0,-1 2,0 1,-1 3,-1 1,-1-1,-2-1,-2 1,-3 0,0 1,2 1,1 1,1 0,2 0,3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43.925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55 1,'-3'0,"-4"5,0 9,-3 14,0 11,3 4,2 2,2-1,1-6,1-5,1-6,1-7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45.140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365 24,'-3'0,"-7"0,-10 9,-9 8,-5 6,-5 4,-3 6,1 4,0-1,2 1,4 2,11-13,16-16,15-16,13-16,11-11,10-5,4 1,0 4,-1 4,-3 1,-2 2,-4 3,-6 5,-4 6,-4 4,-2 5,1 2,4 4,0 8,3 11,2 13,6 11,2 3,4 5,-2-1,-1-3,-4-7,-9-1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8T06:24:47.044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195 1,'0'5,"0"9,0 11,-3 10,-1 8,1 8,-3 6,0-2,0-5,3-3,0-8,-1-1,-1-4,2-2,-6-4,-1-3,-2-2,-2-4,-1 0,1-2,1 3,-1 1,-1 0,2-1,4 0,2-2,3-8,6-16,7-19,10-20,9-17,10-8,6 0,6 0,0 8,-3 9,-3 13,-6 14,-6 12,-6 7,-2 11,2 14,-1 13,2 14,1 7,9 11,4 5,0 2,0-4,-1-6,-5-7,-4-10,-6-9,-6-8,-7-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69F702-D2A2-43C9-9F4A-8F44B3B82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4</Pages>
  <Words>285</Words>
  <Characters>157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di</cp:lastModifiedBy>
  <cp:revision>5</cp:revision>
  <dcterms:created xsi:type="dcterms:W3CDTF">2021-03-18T05:03:00Z</dcterms:created>
  <dcterms:modified xsi:type="dcterms:W3CDTF">2021-06-18T06:29:00Z</dcterms:modified>
</cp:coreProperties>
</file>